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5.png" ContentType="image/png"/>
  <Override PartName="/word/media/rId91.png" ContentType="image/png"/>
  <Override PartName="/word/media/rId119.png" ContentType="image/png"/>
  <Override PartName="/word/media/rId143.png" ContentType="image/png"/>
  <Override PartName="/word/media/rId33.png" ContentType="image/png"/>
  <Override PartName="/word/media/rId20.jpg" ContentType="image/jpeg"/>
  <Override PartName="/word/media/rId301.jpg" ContentType="image/jpeg"/>
  <Override PartName="/word/media/rId783.png" ContentType="image/png"/>
  <Override PartName="/word/media/rId101.png" ContentType="image/png"/>
  <Override PartName="/word/media/rId383.jpg" ContentType="image/jpeg"/>
  <Override PartName="/word/media/rId270.jpg" ContentType="image/jpeg"/>
  <Override PartName="/word/media/rId729.png" ContentType="image/png"/>
  <Override PartName="/word/media/rId24.png" ContentType="image/png"/>
  <Override PartName="/word/media/rId90.png" ContentType="image/png"/>
  <Override PartName="/word/media/rId385.jpg" ContentType="image/jpeg"/>
  <Override PartName="/word/media/rId134.png" ContentType="image/png"/>
  <Override PartName="/word/media/rId746.png" ContentType="image/png"/>
  <Override PartName="/word/media/rId616.png" ContentType="image/png"/>
  <Override PartName="/word/media/rId127.png" ContentType="image/png"/>
  <Override PartName="/word/media/rId361.jpg" ContentType="image/jpeg"/>
  <Override PartName="/word/media/rId310.png" ContentType="image/png"/>
  <Override PartName="/word/media/rId760.png" ContentType="image/png"/>
  <Override PartName="/word/media/rId748.png" ContentType="image/png"/>
  <Override PartName="/word/media/rId22.png" ContentType="image/png"/>
  <Override PartName="/word/media/rId618.png" ContentType="image/png"/>
  <Override PartName="/word/media/rId631.png" ContentType="image/png"/>
  <Override PartName="/word/media/rId600.png" ContentType="image/png"/>
  <Override PartName="/word/media/rId201.jpg" ContentType="image/jpeg"/>
  <Override PartName="/word/media/rId179.png" ContentType="image/png"/>
  <Override PartName="/word/media/rId261.png" ContentType="image/png"/>
  <Override PartName="/word/media/rId154.png" ContentType="image/png"/>
  <Override PartName="/word/media/rId649.png" ContentType="image/png"/>
  <Override PartName="/word/media/rId52.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9.png" ContentType="image/png"/>
  <Override PartName="/word/media/rId514.png" ContentType="image/png"/>
  <Override PartName="/word/media/rId515.png" ContentType="image/png"/>
  <Override PartName="/word/media/rId630.jpg" ContentType="image/jpeg"/>
  <Override PartName="/word/media/rId645.png" ContentType="image/png"/>
  <Override PartName="/word/media/rId112.png" ContentType="image/png"/>
  <Override PartName="/word/media/rId541.png" ContentType="image/png"/>
  <Override PartName="/word/media/rId654.png" ContentType="image/png"/>
  <Override PartName="/word/media/rId437.png" ContentType="image/png"/>
  <Override PartName="/word/media/rId221.png" ContentType="image/png"/>
  <Override PartName="/word/media/rId131.jpg" ContentType="image/jpeg"/>
  <Override PartName="/word/media/rId140.png" ContentType="image/png"/>
  <Override PartName="/word/media/rId648.png" ContentType="image/png"/>
  <Override PartName="/word/media/rId164.png" ContentType="image/png"/>
  <Override PartName="/word/media/rId691.png" ContentType="image/png"/>
  <Override PartName="/word/media/rId553.png" ContentType="image/png"/>
  <Override PartName="/word/media/rId23.png" ContentType="image/png"/>
  <Override PartName="/word/media/rId61.png" ContentType="image/png"/>
  <Override PartName="/word/media/rId637.png" ContentType="image/png"/>
  <Override PartName="/word/media/rId700.png" ContentType="image/png"/>
  <Override PartName="/word/media/rId209.png" ContentType="image/png"/>
  <Override PartName="/word/media/rId938.png" ContentType="image/png"/>
  <Override PartName="/word/media/rId435.png" ContentType="image/png"/>
  <Override PartName="/word/media/rId170.png" ContentType="image/png"/>
  <Override PartName="/word/media/rId147.png" ContentType="image/png"/>
  <Override PartName="/word/media/rId952.png" ContentType="image/png"/>
  <Override PartName="/word/media/rId715.png" ContentType="image/png"/>
  <Override PartName="/word/media/rId603.png" ContentType="image/png"/>
  <Override PartName="/word/media/rId59.png" ContentType="image/png"/>
  <Override PartName="/word/media/rId98.png" ContentType="image/png"/>
  <Override PartName="/word/media/rId288.png" ContentType="image/png"/>
  <Override PartName="/word/media/rId45.jpg" ContentType="image/jpeg"/>
  <Override PartName="/word/media/rId521.png" ContentType="image/png"/>
  <Override PartName="/word/media/rId366.png" ContentType="image/png"/>
  <Override PartName="/word/media/rId863.png" ContentType="image/png"/>
  <Override PartName="/word/media/rId396.png" ContentType="image/png"/>
  <Override PartName="/word/media/rId568.png" ContentType="image/png"/>
  <Override PartName="/word/media/rId644.png" ContentType="image/png"/>
  <Override PartName="/word/media/rId656.png" ContentType="image/png"/>
  <Override PartName="/word/media/rId324.png" ContentType="image/png"/>
  <Override PartName="/word/media/rId30.png" ContentType="image/png"/>
  <Override PartName="/word/media/rId151.png" ContentType="image/png"/>
  <Override PartName="/word/media/rId750.png" ContentType="image/png"/>
  <Override PartName="/word/media/rId156.png" ContentType="image/png"/>
  <Override PartName="/word/media/rId534.jpg" ContentType="image/jpeg"/>
  <Override PartName="/word/media/rId681.png" ContentType="image/png"/>
  <Override PartName="/word/media/rId650.png" ContentType="image/png"/>
  <Override PartName="/word/media/rId606.png" ContentType="image/png"/>
  <Override PartName="/word/media/rId135.png" ContentType="image/png"/>
  <Override PartName="/word/media/rId87.png" ContentType="image/png"/>
  <Override PartName="/word/media/rId56.png" ContentType="image/png"/>
  <Override PartName="/word/media/rId706.png" ContentType="image/png"/>
  <Override PartName="/word/media/rId62.png" ContentType="image/png"/>
  <Override PartName="/word/media/rId38.png" ContentType="image/png"/>
  <Override PartName="/word/media/rId40.png" ContentType="image/png"/>
  <Override PartName="/word/media/rId67.png" ContentType="image/png"/>
  <Override PartName="/word/media/rId218.jpg" ContentType="image/jpeg"/>
  <Override PartName="/word/media/rId122.jpg" ContentType="image/jpeg"/>
  <Override PartName="/word/media/rId266.png" ContentType="image/png"/>
  <Override PartName="/word/media/rId719.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547.png" ContentType="image/png"/>
  <Override PartName="/word/media/rId892.png" ContentType="image/png"/>
  <Override PartName="/word/media/rId97.png" ContentType="image/png"/>
  <Override PartName="/word/media/rId659.png" ContentType="image/png"/>
  <Override PartName="/word/media/rId545.png" ContentType="image/png"/>
  <Override PartName="/word/media/rId546.png" ContentType="image/png"/>
  <Override PartName="/word/media/rId386.png" ContentType="image/png"/>
  <Override PartName="/word/media/rId860.png" ContentType="image/png"/>
  <Override PartName="/word/media/rId565.png" ContentType="image/png"/>
  <Override PartName="/word/media/rId371.png" ContentType="image/png"/>
  <Override PartName="/word/media/rId51.png" ContentType="image/png"/>
  <Override PartName="/word/media/rId638.png" ContentType="image/png"/>
  <Override PartName="/word/media/rId214.png" ContentType="image/png"/>
  <Override PartName="/word/media/rId632.png" ContentType="image/png"/>
  <Override PartName="/word/media/rId655.png" ContentType="image/png"/>
  <Override PartName="/word/media/rId589.png" ContentType="image/png"/>
  <Override PartName="/word/media/rId281.png" ContentType="image/png"/>
  <Override PartName="/word/media/rId745.png" ContentType="image/png"/>
  <Override PartName="/word/media/rId581.png" ContentType="image/png"/>
  <Override PartName="/word/media/rId646.jpg" ContentType="image/jpeg"/>
  <Override PartName="/word/media/rId167.png" ContentType="image/png"/>
  <Override PartName="/word/media/rId647.png" ContentType="image/png"/>
  <Override PartName="/word/media/rId574.png" ContentType="image/png"/>
  <Override PartName="/word/media/rId673.png" ContentType="image/png"/>
  <Override PartName="/word/media/rId757.png" ContentType="image/png"/>
  <Override PartName="/word/media/rId69.png" ContentType="image/png"/>
  <Override PartName="/word/media/rId549.png" ContentType="image/png"/>
  <Override PartName="/word/media/rId66.png" ContentType="image/png"/>
  <Override PartName="/word/media/rId932.png" ContentType="image/png"/>
  <Override PartName="/word/media/rId922.png" ContentType="image/png"/>
  <Override PartName="/word/media/rId926.png" ContentType="image/png"/>
  <Override PartName="/word/media/rId238.png" ContentType="image/png"/>
  <Override PartName="/word/media/rId756.png" ContentType="image/png"/>
  <Override PartName="/word/media/rId248.png" ContentType="image/png"/>
  <Override PartName="/word/media/rId741.png" ContentType="image/png"/>
  <Override PartName="/word/media/rId542.png" ContentType="image/png"/>
  <Override PartName="/word/media/rId536.jpg" ContentType="image/jpeg"/>
  <Override PartName="/word/media/rId436.png" ContentType="image/png"/>
  <Override PartName="/word/media/rId610.png" ContentType="image/png"/>
  <Override PartName="/word/media/rId389.jpg" ContentType="image/jpeg"/>
  <Override PartName="/word/media/rId21.png" ContentType="image/png"/>
  <Override PartName="/word/media/rId533.png" ContentType="image/png"/>
  <Override PartName="/word/media/rId754.png" ContentType="image/png"/>
  <Override PartName="/word/media/rId337.png" ContentType="image/png"/>
  <Override PartName="/word/media/rId197.png" ContentType="image/png"/>
  <Override PartName="/word/media/rId722.png" ContentType="image/png"/>
  <Override PartName="/word/media/rId375.png" ContentType="image/png"/>
  <Override PartName="/word/media/rId94.png" ContentType="image/png"/>
  <Override PartName="/word/media/rId537.png" ContentType="image/png"/>
  <Override PartName="/word/media/rId74.png" ContentType="image/png"/>
  <Override PartName="/word/media/rId345.jpg" ContentType="image/jpeg"/>
  <Override PartName="/word/media/rId190.jpg" ContentType="image/jpeg"/>
  <Override PartName="/word/media/rId27.png" ContentType="image/png"/>
  <Override PartName="/word/media/rId159.png" ContentType="image/png"/>
  <Override PartName="/word/media/rId857.png" ContentType="image/png"/>
  <Override PartName="/word/media/rId752.png" ContentType="image/png"/>
  <Override PartName="/word/media/rId5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7"/>
    <w:bookmarkStart w:id="71"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3"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bookmarkEnd w:id="63"/>
    <w:bookmarkStart w:id="64"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4"/>
    <w:bookmarkStart w:id="65"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5"/>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8"/>
    <w:bookmarkStart w:id="70"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0"/>
    <w:bookmarkEnd w:id="71"/>
    <w:bookmarkStart w:id="75" w:name="i-tratti"/>
    <w:p>
      <w:pPr>
        <w:pStyle w:val="Heading1"/>
      </w:pPr>
      <w:r>
        <w:t xml:space="preserve">I Tratti</w:t>
      </w:r>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bookmarkEnd w:id="75"/>
    <w:bookmarkStart w:id="88" w:name="competenze"/>
    <w:p>
      <w:pPr>
        <w:pStyle w:val="Heading1"/>
      </w:pPr>
      <w:r>
        <w:t xml:space="preserve">Competenze</w:t>
      </w:r>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78" w:name="competenze-di-base"/>
    <w:p>
      <w:pPr>
        <w:pStyle w:val="Heading2"/>
      </w:pPr>
      <w:r>
        <w:t xml:space="preserve">Competenze di Base</w:t>
      </w:r>
    </w:p>
    <w:p>
      <w:pPr>
        <w:pStyle w:val="FirstParagraph"/>
      </w:pPr>
      <w:bookmarkStart w:id="77" w:name="competenze-di-base"/>
      <w:r>
        <w:t xml:space="preserve">[competenze-di-base]</w:t>
      </w:r>
      <w:bookmarkEnd w:id="7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8"/>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7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79"/>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0"/>
    <w:bookmarkStart w:id="81"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1"/>
    <w:bookmarkStart w:id="82"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2"/>
    <w:bookmarkStart w:id="86" w:name="competenze-attive"/>
    <w:p>
      <w:pPr>
        <w:pStyle w:val="Heading2"/>
      </w:pPr>
      <w:r>
        <w:t xml:space="preserve">Competenze Attive</w:t>
      </w:r>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4"/>
    <w:bookmarkStart w:id="8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5"/>
    <w:bookmarkEnd w:id="8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bookmarkEnd w:id="88"/>
    <w:bookmarkStart w:id="95" w:name="costruiamo-il-personaggio"/>
    <w:p>
      <w:pPr>
        <w:pStyle w:val="Heading1"/>
      </w:pPr>
      <w:r>
        <w:t xml:space="preserve">Costruiamo il Personaggio</w:t>
      </w:r>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2"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2"/>
    <w:bookmarkStart w:id="93"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bookmarkEnd w:id="95"/>
    <w:bookmarkStart w:id="113" w:name="regole-per-le-competenze"/>
    <w:p>
      <w:pPr>
        <w:pStyle w:val="Heading1"/>
      </w:pPr>
      <w:r>
        <w:t xml:space="preserve">Regole per le Competenze</w:t>
      </w:r>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9"/>
    <w:bookmarkStart w:id="10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0"/>
    <w:bookmarkStart w:id="10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2"/>
    <w:bookmarkStart w:id="10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3"/>
    <w:bookmarkStart w:id="10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4"/>
    <w:bookmarkEnd w:id="105"/>
    <w:bookmarkStart w:id="10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6"/>
    <w:bookmarkEnd w:id="107"/>
    <w:bookmarkStart w:id="111"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0" w:name="linguaggi"/>
    <w:p>
      <w:pPr>
        <w:pStyle w:val="Heading3"/>
      </w:pPr>
      <w:r>
        <w:t xml:space="preserve">Linguaggi</w:t>
      </w:r>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0"/>
    <w:bookmarkEnd w:id="11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3"/>
    <w:bookmarkStart w:id="216" w:name="combattimento"/>
    <w:p>
      <w:pPr>
        <w:pStyle w:val="Heading1"/>
      </w:pPr>
      <w:r>
        <w:t xml:space="preserve">Combattimento</w:t>
      </w:r>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5" w:name="liniziativa"/>
    <w:p>
      <w:pPr>
        <w:pStyle w:val="Heading2"/>
      </w:pPr>
      <w:r>
        <w:t xml:space="preserve">L’Iniziativa</w:t>
      </w:r>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8"/>
    <w:bookmarkStart w:id="12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0"/>
    <w:bookmarkStart w:id="123" w:name="il-tempo-round-minuti-e-turni"/>
    <w:p>
      <w:pPr>
        <w:pStyle w:val="Heading3"/>
      </w:pPr>
      <w:r>
        <w:t xml:space="preserve">Il Tempo (Round, Minuti e Turni)</w:t>
      </w:r>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3"/>
    <w:bookmarkStart w:id="124"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5" w:name="la-difesa-e-lattacco"/>
    <w:p>
      <w:pPr>
        <w:pStyle w:val="Heading2"/>
      </w:pPr>
      <w:r>
        <w:t xml:space="preserve">La Difesa e l’Attacco</w:t>
      </w:r>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5"/>
    <w:bookmarkStart w:id="146"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6"/>
    <w:bookmarkStart w:id="14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4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9"/>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7"/>
    <w:bookmarkEnd w:id="208"/>
    <w:bookmarkStart w:id="213"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bookmarkStart w:id="210"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0"/>
    <w:bookmarkStart w:id="21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1"/>
    <w:bookmarkStart w:id="212"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2"/>
    <w:bookmarkEnd w:id="213"/>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5"/>
    <w:bookmarkEnd w:id="216"/>
    <w:bookmarkStart w:id="224"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9"/>
    <w:bookmarkStart w:id="223" w:name="invisibilità"/>
    <w:p>
      <w:pPr>
        <w:pStyle w:val="Heading2"/>
      </w:pPr>
      <w:r>
        <w:t xml:space="preserve">Invisibilità</w:t>
      </w:r>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1"/>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p>
      <w:pPr>
        <w:pStyle w:val="BodyText"/>
      </w:pPr>
      <w:bookmarkStart w:id="222" w:name="invisibilita"/>
      <w:r>
        <w:t xml:space="preserve">[invisibilita]</w:t>
      </w:r>
      <w:bookmarkEnd w:id="22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23"/>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4"/>
    <w:bookmarkStart w:id="257" w:name="lista-armi-per-tipologia-omogenea"/>
    <w:p>
      <w:pPr>
        <w:pStyle w:val="Heading1"/>
      </w:pPr>
      <w:r>
        <w:t xml:space="preserve">Lista Armi per Tipologia Omogenea</w:t>
      </w:r>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7"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7"/>
    <w:bookmarkStart w:id="228"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8"/>
    <w:bookmarkStart w:id="230"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0"/>
    <w:bookmarkStart w:id="232"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2"/>
    <w:bookmarkStart w:id="234"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4"/>
    <w:bookmarkStart w:id="236"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bookmarkEnd w:id="236"/>
    <w:bookmarkStart w:id="237"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0"/>
    <w:bookmarkStart w:id="251"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1"/>
    <w:bookmarkStart w:id="253" w:name="pugno-vuoto"/>
    <w:p>
      <w:pPr>
        <w:pStyle w:val="Heading2"/>
      </w:pPr>
      <w:r>
        <w:t xml:space="preserve">Pugno Vuoto</w:t>
      </w:r>
    </w:p>
    <w:p>
      <w:pPr>
        <w:pStyle w:val="FirstParagraph"/>
      </w:pPr>
      <w:r>
        <w:t xml:space="preserve">pugni/calci</w:t>
      </w:r>
      <w:bookmarkStart w:id="252" w:name="pugnovuoto"/>
      <w:bookmarkEnd w:id="252"/>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3"/>
    <w:bookmarkStart w:id="255"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bookmarkEnd w:id="255"/>
    <w:bookmarkStart w:id="256"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6"/>
    <w:bookmarkEnd w:id="257"/>
    <w:bookmarkStart w:id="364" w:name="abilità"/>
    <w:p>
      <w:pPr>
        <w:pStyle w:val="Heading1"/>
      </w:pPr>
      <w:r>
        <w:t xml:space="preserve">Abilità</w:t>
      </w:r>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0"/>
    <w:bookmarkStart w:id="26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2"/>
    <w:bookmarkStart w:id="26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3"/>
    <w:bookmarkStart w:id="26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4"/>
    <w:bookmarkStart w:id="26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5"/>
    <w:bookmarkStart w:id="26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7"/>
    <w:bookmarkStart w:id="268"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8"/>
    <w:bookmarkStart w:id="26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9"/>
    <w:bookmarkStart w:id="27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1"/>
    <w:bookmarkStart w:id="27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2"/>
    <w:bookmarkStart w:id="27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3"/>
    <w:bookmarkStart w:id="27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4"/>
    <w:bookmarkStart w:id="27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5"/>
    <w:bookmarkStart w:id="27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6"/>
    <w:bookmarkStart w:id="27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7"/>
    <w:bookmarkStart w:id="27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8"/>
    <w:bookmarkStart w:id="27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9"/>
    <w:bookmarkStart w:id="28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80"/>
    <w:bookmarkStart w:id="28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2"/>
    <w:bookmarkStart w:id="28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3"/>
    <w:bookmarkStart w:id="28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4"/>
    <w:bookmarkStart w:id="285"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5"/>
    <w:bookmarkStart w:id="28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6"/>
    <w:bookmarkStart w:id="28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7"/>
    <w:bookmarkStart w:id="28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9"/>
    <w:bookmarkStart w:id="29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0"/>
    <w:bookmarkStart w:id="29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1"/>
    <w:bookmarkStart w:id="29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2"/>
    <w:bookmarkStart w:id="29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3"/>
    <w:bookmarkStart w:id="29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4"/>
    <w:bookmarkStart w:id="29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5"/>
    <w:bookmarkStart w:id="29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6"/>
    <w:bookmarkStart w:id="29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7"/>
    <w:bookmarkStart w:id="29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8"/>
    <w:bookmarkStart w:id="29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9"/>
    <w:bookmarkStart w:id="30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0"/>
    <w:bookmarkStart w:id="302"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2"/>
    <w:bookmarkStart w:id="303"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3"/>
    <w:bookmarkStart w:id="30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4"/>
    <w:bookmarkStart w:id="305"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5"/>
    <w:bookmarkStart w:id="306" w:name="improvvisare"/>
    <w:p>
      <w:pPr>
        <w:pStyle w:val="Heading2"/>
      </w:pPr>
      <w:r>
        <w:t xml:space="preserve">Improvvisare</w:t>
      </w:r>
    </w:p>
    <w:p>
      <w:pPr>
        <w:pStyle w:val="FirstParagraph"/>
      </w:pPr>
      <w:r>
        <w:rPr>
          <w:bCs/>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06"/>
    <w:bookmarkStart w:id="307"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7"/>
    <w:bookmarkStart w:id="30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8"/>
    <w:bookmarkStart w:id="309"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9"/>
    <w:bookmarkStart w:id="311"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1"/>
    <w:bookmarkStart w:id="312"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2"/>
    <w:bookmarkStart w:id="314"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4"/>
    <w:bookmarkStart w:id="31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5"/>
    <w:bookmarkStart w:id="31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6"/>
    <w:bookmarkStart w:id="317"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7"/>
    <w:bookmarkStart w:id="31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8"/>
    <w:bookmarkStart w:id="31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9"/>
    <w:bookmarkStart w:id="32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0"/>
    <w:bookmarkStart w:id="32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21"/>
    <w:bookmarkStart w:id="32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2"/>
    <w:bookmarkStart w:id="323"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3"/>
    <w:bookmarkStart w:id="32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5"/>
    <w:bookmarkStart w:id="32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6"/>
    <w:bookmarkStart w:id="32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7"/>
    <w:bookmarkStart w:id="328"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8"/>
    <w:bookmarkStart w:id="329"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9"/>
    <w:bookmarkStart w:id="33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0"/>
    <w:bookmarkStart w:id="33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31"/>
    <w:bookmarkStart w:id="33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32"/>
    <w:bookmarkStart w:id="33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3"/>
    <w:bookmarkStart w:id="334"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4"/>
    <w:bookmarkStart w:id="33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5"/>
    <w:bookmarkStart w:id="336"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6"/>
    <w:bookmarkStart w:id="33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8"/>
    <w:bookmarkStart w:id="339"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9"/>
    <w:bookmarkStart w:id="34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0"/>
    <w:bookmarkStart w:id="34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1"/>
    <w:bookmarkStart w:id="342"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42"/>
    <w:bookmarkStart w:id="343"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3"/>
    <w:bookmarkStart w:id="34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4"/>
    <w:bookmarkStart w:id="346"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bookmarkEnd w:id="346"/>
    <w:bookmarkStart w:id="347"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7"/>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8"/>
    <w:bookmarkStart w:id="34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9"/>
    <w:bookmarkStart w:id="350"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0"/>
    <w:bookmarkStart w:id="351"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1"/>
    <w:bookmarkStart w:id="352"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2"/>
    <w:bookmarkStart w:id="353"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3"/>
    <w:bookmarkStart w:id="354"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4"/>
    <w:bookmarkStart w:id="356"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bookmarkEnd w:id="356"/>
    <w:bookmarkStart w:id="357"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7"/>
    <w:bookmarkStart w:id="358"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8"/>
    <w:bookmarkStart w:id="35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9"/>
    <w:bookmarkStart w:id="360"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0"/>
    <w:bookmarkStart w:id="362"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62"/>
    <w:bookmarkStart w:id="363"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3"/>
    <w:bookmarkEnd w:id="364"/>
    <w:bookmarkStart w:id="367" w:name="famiglio"/>
    <w:p>
      <w:pPr>
        <w:pStyle w:val="Heading1"/>
      </w:pPr>
      <w:r>
        <w:t xml:space="preserve">Famiglio</w:t>
      </w:r>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7"/>
    <w:bookmarkStart w:id="380"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9" w:name="etereo"/>
    <w:p>
      <w:pPr>
        <w:pStyle w:val="Heading2"/>
      </w:pPr>
      <w:r>
        <w:t xml:space="preserve">Etereo</w:t>
      </w:r>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9"/>
    <w:bookmarkStart w:id="37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70"/>
    <w:bookmarkStart w:id="37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72"/>
    <w:bookmarkStart w:id="373"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3"/>
    <w:bookmarkStart w:id="37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4"/>
    <w:bookmarkStart w:id="37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7"/>
    <w:bookmarkStart w:id="379" w:name="paralizzato"/>
    <w:p>
      <w:pPr>
        <w:pStyle w:val="Heading2"/>
      </w:pPr>
      <w:r>
        <w:t xml:space="preserve">Paralizzato</w:t>
      </w:r>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9"/>
    <w:bookmarkEnd w:id="380"/>
    <w:bookmarkStart w:id="431" w:name="la-magia"/>
    <w:p>
      <w:pPr>
        <w:pStyle w:val="Heading1"/>
      </w:pPr>
      <w:r>
        <w:t xml:space="preserve">La Magia</w:t>
      </w:r>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8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82"/>
    <w:bookmarkStart w:id="38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8"/>
    <w:bookmarkStart w:id="405"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9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90"/>
    <w:bookmarkStart w:id="391"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91"/>
    <w:bookmarkStart w:id="392"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92"/>
    <w:bookmarkStart w:id="393"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393"/>
    <w:bookmarkStart w:id="394"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4"/>
    <w:bookmarkStart w:id="397" w:name="resistere-allincantesimo-tiro-salvezza"/>
    <w:p>
      <w:pPr>
        <w:pStyle w:val="Heading3"/>
      </w:pPr>
      <w:r>
        <w:t xml:space="preserve">Resistere all’incantesimo (Tiro Salvezza)</w:t>
      </w:r>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8"/>
    <w:bookmarkStart w:id="399"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9"/>
    <w:bookmarkStart w:id="40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00"/>
    <w:bookmarkStart w:id="40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01"/>
    <w:bookmarkStart w:id="40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02"/>
    <w:bookmarkStart w:id="403"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03"/>
    <w:bookmarkStart w:id="404"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4"/>
    <w:bookmarkEnd w:id="405"/>
    <w:p>
      <w:pPr>
        <w:pStyle w:val="BodyText"/>
      </w:pPr>
      <w:r>
        <w:t xml:space="preserve">2</w:t>
      </w:r>
    </w:p>
    <w:bookmarkStart w:id="406"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Cs/>
          <w:b/>
        </w:rPr>
        <w:t xml:space="preserve">Lentezza</w:t>
      </w:r>
      <w:bookmarkEnd w:id="4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8"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8"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8"/>
    <w:bookmarkStart w:id="409"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9"/>
    <w:bookmarkStart w:id="410"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10"/>
    <w:bookmarkStart w:id="411"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11"/>
    <w:bookmarkStart w:id="412"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12"/>
    <w:bookmarkStart w:id="413"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3"/>
    <w:bookmarkStart w:id="414"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4"/>
    <w:bookmarkStart w:id="415"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5"/>
    <w:bookmarkStart w:id="416"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6"/>
    <w:bookmarkStart w:id="417"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7"/>
    <w:bookmarkEnd w:id="418"/>
    <w:bookmarkStart w:id="42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9"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9"/>
    <w:bookmarkStart w:id="420"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20"/>
    <w:bookmarkStart w:id="421"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21"/>
    <w:bookmarkStart w:id="422"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22"/>
    <w:bookmarkStart w:id="423"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3"/>
    <w:bookmarkStart w:id="424"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4"/>
    <w:bookmarkStart w:id="425"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5"/>
    <w:bookmarkStart w:id="426"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6"/>
    <w:bookmarkStart w:id="427"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7"/>
    <w:bookmarkEnd w:id="428"/>
    <w:bookmarkStart w:id="4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9"/>
    <w:bookmarkEnd w:id="430"/>
    <w:bookmarkEnd w:id="431"/>
    <w:bookmarkStart w:id="439" w:name="vantaggi"/>
    <w:p>
      <w:pPr>
        <w:pStyle w:val="Heading1"/>
      </w:pPr>
      <w:r>
        <w:t xml:space="preserve">Vantaggi</w:t>
      </w:r>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8"/>
    <w:bookmarkEnd w:id="439"/>
    <w:bookmarkStart w:id="446" w:name="svantaggi"/>
    <w:p>
      <w:pPr>
        <w:pStyle w:val="Heading1"/>
      </w:pPr>
      <w:r>
        <w:t xml:space="preserve">Svantaggi</w:t>
      </w:r>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42" w:name="X325ec00e5f1d9b42cb16c07e849298cf1d5a845"/>
    <w:p>
      <w:pPr>
        <w:pStyle w:val="Heading2"/>
      </w:pPr>
      <w:r>
        <w:t xml:space="preserve">Svantaggi di Ruolo e Svantaggi Psico/Fisici</w:t>
      </w:r>
    </w:p>
    <w:bookmarkStart w:id="441" w:name="svantaggi"/>
    <w:bookmarkEnd w:id="44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42"/>
    <w:bookmarkStart w:id="44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3"/>
    <w:bookmarkStart w:id="445" w:name="svantaggi-psicofisici"/>
    <w:p>
      <w:pPr>
        <w:pStyle w:val="Heading2"/>
      </w:pPr>
      <w:r>
        <w:t xml:space="preserve">Svantaggi psico/fisici</w:t>
      </w:r>
    </w:p>
    <w:p>
      <w:pPr>
        <w:pStyle w:val="FirstParagraph"/>
      </w:pPr>
      <w:bookmarkStart w:id="444" w:name="svantaggi-psicofisici"/>
      <w:r>
        <w:t xml:space="preserve">[svantaggi-psicofisici]</w:t>
      </w:r>
      <w:bookmarkEnd w:id="44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5"/>
    <w:bookmarkEnd w:id="446"/>
    <w:bookmarkStart w:id="504" w:name="cosmologia"/>
    <w:p>
      <w:pPr>
        <w:pStyle w:val="Heading1"/>
      </w:pPr>
      <w:r>
        <w:t xml:space="preserve">Cosmologia</w:t>
      </w:r>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01" w:name="patroni"/>
    <w:p>
      <w:pPr>
        <w:pStyle w:val="Heading2"/>
      </w:pPr>
      <w:r>
        <w:t xml:space="preserve">Patroni</w:t>
      </w:r>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5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51"/>
    <w:bookmarkStart w:id="453" w:name="calicante"/>
    <w:p>
      <w:pPr>
        <w:pStyle w:val="Heading3"/>
      </w:pPr>
      <w:r>
        <w:t xml:space="preserve">Calicante</w:t>
      </w:r>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3"/>
    <w:bookmarkStart w:id="455" w:name="atmos"/>
    <w:p>
      <w:pPr>
        <w:pStyle w:val="Heading3"/>
      </w:pPr>
      <w:r>
        <w:t xml:space="preserve">Atmos</w:t>
      </w:r>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5"/>
    <w:bookmarkStart w:id="457" w:name="lynx"/>
    <w:p>
      <w:pPr>
        <w:pStyle w:val="Heading3"/>
      </w:pPr>
      <w:r>
        <w:t xml:space="preserve">Lynx</w:t>
      </w:r>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7"/>
    <w:bookmarkStart w:id="459" w:name="gradh"/>
    <w:p>
      <w:pPr>
        <w:pStyle w:val="Heading3"/>
      </w:pPr>
      <w:r>
        <w:t xml:space="preserve">Gradh</w:t>
      </w:r>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9"/>
    <w:bookmarkStart w:id="461" w:name="atherim"/>
    <w:p>
      <w:pPr>
        <w:pStyle w:val="Heading3"/>
      </w:pPr>
      <w:r>
        <w:t xml:space="preserve">Atherim</w:t>
      </w:r>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61"/>
    <w:bookmarkStart w:id="463" w:name="belevon"/>
    <w:p>
      <w:pPr>
        <w:pStyle w:val="Heading3"/>
      </w:pPr>
      <w:r>
        <w:t xml:space="preserve">Belevon</w:t>
      </w:r>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3"/>
    <w:bookmarkStart w:id="465" w:name="cattalm"/>
    <w:p>
      <w:pPr>
        <w:pStyle w:val="Heading3"/>
      </w:pPr>
      <w:r>
        <w:t xml:space="preserve">Cattalm</w:t>
      </w:r>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5"/>
    <w:bookmarkStart w:id="467" w:name="efrem"/>
    <w:p>
      <w:pPr>
        <w:pStyle w:val="Heading3"/>
      </w:pPr>
      <w:r>
        <w:t xml:space="preserve">Efrem</w:t>
      </w:r>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7"/>
    <w:bookmarkStart w:id="469" w:name="erondil"/>
    <w:p>
      <w:pPr>
        <w:pStyle w:val="Heading3"/>
      </w:pPr>
      <w:r>
        <w:t xml:space="preserve">Erondil</w:t>
      </w:r>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9"/>
    <w:bookmarkStart w:id="471" w:name="gaya"/>
    <w:p>
      <w:pPr>
        <w:pStyle w:val="Heading3"/>
      </w:pPr>
      <w:r>
        <w:t xml:space="preserve">Gaya</w:t>
      </w:r>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71"/>
    <w:bookmarkStart w:id="473" w:name="krondal"/>
    <w:p>
      <w:pPr>
        <w:pStyle w:val="Heading3"/>
      </w:pPr>
      <w:r>
        <w:t xml:space="preserve">Krondal</w:t>
      </w:r>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3"/>
    <w:bookmarkStart w:id="475" w:name="ledyal"/>
    <w:p>
      <w:pPr>
        <w:pStyle w:val="Heading3"/>
      </w:pPr>
      <w:r>
        <w:t xml:space="preserve">Ledyal</w:t>
      </w:r>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75"/>
    <w:bookmarkStart w:id="477" w:name="nethergal"/>
    <w:p>
      <w:pPr>
        <w:pStyle w:val="Heading3"/>
      </w:pPr>
      <w:r>
        <w:t xml:space="preserve">Nethergal</w:t>
      </w:r>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7"/>
    <w:bookmarkStart w:id="479" w:name="nedraf"/>
    <w:p>
      <w:pPr>
        <w:pStyle w:val="Heading3"/>
      </w:pPr>
      <w:r>
        <w:t xml:space="preserve">Nedraf</w:t>
      </w:r>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9"/>
    <w:bookmarkStart w:id="481" w:name="nihar"/>
    <w:p>
      <w:pPr>
        <w:pStyle w:val="Heading3"/>
      </w:pPr>
      <w:r>
        <w:t xml:space="preserve">Nihar</w:t>
      </w:r>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81"/>
    <w:bookmarkStart w:id="483" w:name="orudjs"/>
    <w:p>
      <w:pPr>
        <w:pStyle w:val="Heading3"/>
      </w:pPr>
      <w:r>
        <w:t xml:space="preserve">Orudjs</w:t>
      </w:r>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3"/>
    <w:bookmarkStart w:id="485" w:name="orlaith"/>
    <w:p>
      <w:pPr>
        <w:pStyle w:val="Heading3"/>
      </w:pPr>
      <w:r>
        <w:t xml:space="preserve">Orlaith</w:t>
      </w:r>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5"/>
    <w:bookmarkStart w:id="487" w:name="rezh"/>
    <w:p>
      <w:pPr>
        <w:pStyle w:val="Heading3"/>
      </w:pPr>
      <w:r>
        <w:t xml:space="preserve">Rezh</w:t>
      </w:r>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7"/>
    <w:bookmarkStart w:id="491" w:name="sumkjr"/>
    <w:p>
      <w:pPr>
        <w:pStyle w:val="Heading3"/>
      </w:pPr>
      <w:r>
        <w:t xml:space="preserve">Sumkjr</w:t>
      </w:r>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90" w:name="le-7-regole-luminose"/>
    <w:p>
      <w:pPr>
        <w:pStyle w:val="Heading4"/>
      </w:pPr>
      <w:r>
        <w:t xml:space="preserve">Le 7 Regole Luminose</w:t>
      </w:r>
    </w:p>
    <w:p>
      <w:pPr>
        <w:pStyle w:val="FirstParagraph"/>
      </w:pPr>
      <w:bookmarkStart w:id="489" w:name="le-7-regole-luminose"/>
      <w:r>
        <w:t xml:space="preserve">[le-7-regole-luminose]</w:t>
      </w:r>
      <w:bookmarkEnd w:id="48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90"/>
    <w:bookmarkEnd w:id="491"/>
    <w:bookmarkStart w:id="493" w:name="shayalia"/>
    <w:p>
      <w:pPr>
        <w:pStyle w:val="Heading3"/>
      </w:pPr>
      <w:r>
        <w:t xml:space="preserve">Shayalia</w:t>
      </w:r>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3"/>
    <w:bookmarkStart w:id="494"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4"/>
    <w:bookmarkStart w:id="496" w:name="tazher"/>
    <w:p>
      <w:pPr>
        <w:pStyle w:val="Heading3"/>
      </w:pPr>
      <w:r>
        <w:t xml:space="preserve">Tazher</w:t>
      </w:r>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6"/>
    <w:bookmarkStart w:id="498" w:name="thaft"/>
    <w:p>
      <w:pPr>
        <w:pStyle w:val="Heading3"/>
      </w:pPr>
      <w:r>
        <w:t xml:space="preserve">Thaft</w:t>
      </w:r>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8"/>
    <w:bookmarkStart w:id="500" w:name="torbiorn"/>
    <w:p>
      <w:pPr>
        <w:pStyle w:val="Heading3"/>
      </w:pPr>
      <w:r>
        <w:t xml:space="preserve">Torbiorn</w:t>
      </w:r>
    </w:p>
    <w:p>
      <w:pPr>
        <w:pStyle w:val="FirstParagraph"/>
      </w:pPr>
      <w:bookmarkStart w:id="499" w:name="torbiorn"/>
      <w:r>
        <w:t xml:space="preserve">[torbiorn]</w:t>
      </w:r>
      <w:bookmarkEnd w:id="49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00"/>
    <w:bookmarkEnd w:id="501"/>
    <w:bookmarkStart w:id="50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02" w:name="tabella-collegamento-patrono---tratto"/>
      <w:r>
        <w:t xml:space="preserve">[tabella-collegamento-patrono---tratto]</w:t>
      </w:r>
      <w:bookmarkEnd w:id="502"/>
    </w:p>
    <w:p>
      <w:pPr>
        <w:pStyle w:val="BodyText"/>
      </w:pPr>
      <w:r>
        <w:t xml:space="preserve">In accordo con il Narratore, ed adeguatamente motivato, è possibile cambiare Abilità e Scuole di Magia.</w:t>
      </w:r>
    </w:p>
    <w:bookmarkEnd w:id="503"/>
    <w:bookmarkEnd w:id="504"/>
    <w:bookmarkStart w:id="511" w:name="equipaggiamento"/>
    <w:p>
      <w:pPr>
        <w:pStyle w:val="Heading1"/>
      </w:pPr>
      <w:r>
        <w:t xml:space="preserve">Equipaggiamento</w:t>
      </w:r>
    </w:p>
    <w:bookmarkStart w:id="505" w:name="equipaggiamento"/>
    <w:bookmarkEnd w:id="505"/>
    <w:p>
      <w:pPr>
        <w:pStyle w:val="FirstParagraph"/>
      </w:pPr>
      <w:bookmarkStart w:id="506" w:name="equipaggiamento"/>
      <w:r>
        <w:t xml:space="preserve">[equipaggiamento]</w:t>
      </w:r>
      <w:bookmarkEnd w:id="506"/>
    </w:p>
    <w:bookmarkStart w:id="510"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8"/>
    <w:bookmarkStart w:id="5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09"/>
    <w:bookmarkEnd w:id="510"/>
    <w:bookmarkEnd w:id="511"/>
    <w:bookmarkStart w:id="516" w:name="equipaggiamento---armi"/>
    <w:p>
      <w:pPr>
        <w:pStyle w:val="Heading1"/>
      </w:pPr>
      <w:r>
        <w:t xml:space="preserve">Equipaggiamento - Armi</w:t>
      </w:r>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4"/>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bookmarkEnd w:id="516"/>
    <w:bookmarkStart w:id="529" w:name="equipaggiamento---armature-e-scudi"/>
    <w:p>
      <w:pPr>
        <w:pStyle w:val="Heading1"/>
      </w:pPr>
      <w:r>
        <w:t xml:space="preserve">Equipaggiamento - Armature e Scudi</w:t>
      </w:r>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4" w:name="tabella-armature"/>
    <w:p>
      <w:pPr>
        <w:pStyle w:val="Heading3"/>
      </w:pPr>
      <w:r>
        <w:t xml:space="preserve">Tabella Armature</w:t>
      </w:r>
    </w:p>
    <w:p>
      <w:pPr>
        <w:pStyle w:val="FirstParagraph"/>
      </w:pPr>
      <w:bookmarkStart w:id="519" w:name="tabella-armature"/>
      <w:r>
        <w:t xml:space="preserve">[tabella-armature]</w:t>
      </w:r>
      <w:bookmarkEnd w:id="51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2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20"/>
    <w:bookmarkStart w:id="52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bookmarkEnd w:id="522"/>
    <w:bookmarkStart w:id="52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3"/>
    <w:bookmarkEnd w:id="524"/>
    <w:bookmarkStart w:id="526" w:name="tabella-scudi"/>
    <w:p>
      <w:pPr>
        <w:pStyle w:val="Heading3"/>
      </w:pPr>
      <w:r>
        <w:t xml:space="preserve">Tabella Scudi</w:t>
      </w:r>
    </w:p>
    <w:p>
      <w:pPr>
        <w:pStyle w:val="FirstParagraph"/>
      </w:pPr>
      <w:bookmarkStart w:id="525" w:name="tabella-scudi"/>
      <w:r>
        <w:t xml:space="preserve">[tabella-scudi]</w:t>
      </w:r>
      <w:bookmarkEnd w:id="52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6"/>
    <w:bookmarkStart w:id="52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bookmarkEnd w:id="528"/>
    <w:bookmarkEnd w:id="529"/>
    <w:bookmarkStart w:id="571" w:name="merci-e-servizi"/>
    <w:p>
      <w:pPr>
        <w:pStyle w:val="Heading1"/>
      </w:pPr>
      <w:r>
        <w:t xml:space="preserve">Merci e Servizi</w:t>
      </w:r>
    </w:p>
    <w:bookmarkStart w:id="55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3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9"/>
    <w:bookmarkStart w:id="55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40"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4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1"/>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3"/>
    <w:bookmarkStart w:id="54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4"/>
    <w:bookmarkStart w:id="54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8"/>
    <w:bookmarkStart w:id="55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9"/>
                    <a:stretch>
                      <a:fillRect/>
                    </a:stretch>
                  </pic:blipFill>
                  <pic:spPr bwMode="auto">
                    <a:xfrm>
                      <a:off x="0" y="0"/>
                      <a:ext cx="1834916" cy="2639221"/>
                    </a:xfrm>
                    <a:prstGeom prst="rect">
                      <a:avLst/>
                    </a:prstGeom>
                    <a:noFill/>
                    <a:ln w="9525">
                      <a:noFill/>
                      <a:headEnd/>
                      <a:tailEnd/>
                    </a:ln>
                  </pic:spPr>
                </pic:pic>
              </a:graphicData>
            </a:graphic>
          </wp:inline>
        </w:drawing>
      </w:r>
    </w:p>
    <w:bookmarkEnd w:id="550"/>
    <w:bookmarkStart w:id="55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51"/>
    <w:bookmarkStart w:id="55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5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bookmarkEnd w:id="554"/>
    <w:bookmarkEnd w:id="555"/>
    <w:bookmarkStart w:id="57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7" w:name="acciaio-vivente"/>
    <w:p>
      <w:pPr>
        <w:pStyle w:val="Heading3"/>
      </w:pPr>
      <w:r>
        <w:t xml:space="preserve">Acciaio Vivente</w:t>
      </w:r>
    </w:p>
    <w:p>
      <w:pPr>
        <w:pStyle w:val="FirstParagraph"/>
      </w:pPr>
      <w:bookmarkStart w:id="556" w:name="acciaio-vivente"/>
      <w:r>
        <w:t xml:space="preserve">[acciaio-vivente]</w:t>
      </w:r>
      <w:bookmarkEnd w:id="55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7"/>
    <w:bookmarkStart w:id="559" w:name="adamantio"/>
    <w:p>
      <w:pPr>
        <w:pStyle w:val="Heading3"/>
      </w:pPr>
      <w:r>
        <w:t xml:space="preserve">Adamantio</w:t>
      </w:r>
    </w:p>
    <w:p>
      <w:pPr>
        <w:pStyle w:val="FirstParagraph"/>
      </w:pPr>
      <w:bookmarkStart w:id="558" w:name="adamantio"/>
      <w:r>
        <w:t xml:space="preserve">[adamantio]</w:t>
      </w:r>
      <w:bookmarkEnd w:id="55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9"/>
    <w:bookmarkStart w:id="561" w:name="argento-alchemico"/>
    <w:p>
      <w:pPr>
        <w:pStyle w:val="Heading3"/>
      </w:pPr>
      <w:r>
        <w:t xml:space="preserve">Argento Alchemico</w:t>
      </w:r>
    </w:p>
    <w:p>
      <w:pPr>
        <w:pStyle w:val="FirstParagraph"/>
      </w:pPr>
      <w:bookmarkStart w:id="560" w:name="argento-alchemico"/>
      <w:r>
        <w:t xml:space="preserve">[argento-alchemico]</w:t>
      </w:r>
      <w:bookmarkEnd w:id="56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61"/>
    <w:bookmarkStart w:id="563" w:name="ferro-freddo"/>
    <w:p>
      <w:pPr>
        <w:pStyle w:val="Heading3"/>
      </w:pPr>
      <w:r>
        <w:t xml:space="preserve">Ferro Freddo</w:t>
      </w:r>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3"/>
    <w:bookmarkStart w:id="566" w:name="mithral"/>
    <w:p>
      <w:pPr>
        <w:pStyle w:val="Heading3"/>
      </w:pPr>
      <w:r>
        <w:t xml:space="preserve">Mithral</w:t>
      </w:r>
    </w:p>
    <w:p>
      <w:pPr>
        <w:pStyle w:val="FirstParagraph"/>
      </w:pPr>
      <w:bookmarkStart w:id="564" w:name="mithral"/>
      <w:r>
        <w:t xml:space="preserve">[mithral]</w:t>
      </w:r>
      <w:bookmarkEnd w:id="56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6"/>
    <w:bookmarkStart w:id="569" w:name="pelle-di-drago"/>
    <w:p>
      <w:pPr>
        <w:pStyle w:val="Heading3"/>
      </w:pPr>
      <w:r>
        <w:t xml:space="preserve">Pelle di Drago</w:t>
      </w:r>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9"/>
    <w:bookmarkEnd w:id="570"/>
    <w:bookmarkEnd w:id="571"/>
    <w:bookmarkStart w:id="578"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3"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3"/>
    <w:bookmarkStart w:id="57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5"/>
    <w:bookmarkStart w:id="577" w:name="rompere-oggetti"/>
    <w:p>
      <w:pPr>
        <w:pStyle w:val="Heading2"/>
      </w:pPr>
      <w:r>
        <w:t xml:space="preserve">Rompere Oggetti</w:t>
      </w:r>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7"/>
    <w:bookmarkEnd w:id="578"/>
    <w:bookmarkStart w:id="624" w:name="ambiente"/>
    <w:p>
      <w:pPr>
        <w:pStyle w:val="Heading1"/>
      </w:pPr>
      <w:r>
        <w:t xml:space="preserve">Ambiente</w:t>
      </w:r>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3" w:name="regole-ambientali"/>
    <w:p>
      <w:pPr>
        <w:pStyle w:val="Heading2"/>
      </w:pPr>
      <w:r>
        <w:t xml:space="preserve">Regole Ambientali</w:t>
      </w:r>
    </w:p>
    <w:bookmarkStart w:id="582" w:name="visione-e-luce"/>
    <w:p>
      <w:pPr>
        <w:pStyle w:val="Heading3"/>
      </w:pPr>
      <w:r>
        <w:t xml:space="preserve">Visione e Luce</w:t>
      </w:r>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82"/>
    <w:bookmarkStart w:id="583"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3"/>
    <w:bookmarkStart w:id="585" w:name="buio"/>
    <w:p>
      <w:pPr>
        <w:pStyle w:val="Heading3"/>
      </w:pPr>
      <w:r>
        <w:t xml:space="preserve">Buio</w:t>
      </w:r>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5"/>
    <w:bookmarkStart w:id="587" w:name="accecato"/>
    <w:p>
      <w:pPr>
        <w:pStyle w:val="Heading3"/>
      </w:pPr>
      <w:r>
        <w:t xml:space="preserve">Accecato</w:t>
      </w:r>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7"/>
    <w:bookmarkStart w:id="590" w:name="cadute"/>
    <w:p>
      <w:pPr>
        <w:pStyle w:val="Heading3"/>
      </w:pPr>
      <w:r>
        <w:t xml:space="preserve">Cadute</w:t>
      </w:r>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90"/>
    <w:bookmarkStart w:id="592" w:name="effetti-dellacido"/>
    <w:p>
      <w:pPr>
        <w:pStyle w:val="Heading3"/>
      </w:pPr>
      <w:r>
        <w:t xml:space="preserve">Effetti dell’Acido</w:t>
      </w:r>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92"/>
    <w:bookmarkStart w:id="594" w:name="effetti-del-fumo"/>
    <w:p>
      <w:pPr>
        <w:pStyle w:val="Heading3"/>
      </w:pPr>
      <w:r>
        <w:t xml:space="preserve">Effetti del Fumo</w:t>
      </w:r>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4"/>
    <w:bookmarkStart w:id="596" w:name="fame-e-sete"/>
    <w:p>
      <w:pPr>
        <w:pStyle w:val="Heading3"/>
      </w:pPr>
      <w:r>
        <w:t xml:space="preserve">Fame e Sete</w:t>
      </w:r>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6"/>
    <w:bookmarkStart w:id="598" w:name="oggetti-cadenti"/>
    <w:p>
      <w:pPr>
        <w:pStyle w:val="Heading3"/>
      </w:pPr>
      <w:r>
        <w:t xml:space="preserve">Oggetti Cadenti</w:t>
      </w:r>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8"/>
    <w:bookmarkStart w:id="601" w:name="pericoli-dellacqua"/>
    <w:p>
      <w:pPr>
        <w:pStyle w:val="Heading3"/>
      </w:pPr>
      <w:r>
        <w:t xml:space="preserve">Pericoli dell’Acqua</w:t>
      </w:r>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01"/>
    <w:bookmarkStart w:id="604" w:name="pericoli-del-caldo"/>
    <w:p>
      <w:pPr>
        <w:pStyle w:val="Heading3"/>
      </w:pPr>
      <w:r>
        <w:t xml:space="preserve">Pericoli del Caldo</w:t>
      </w:r>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4"/>
    <w:bookmarkStart w:id="607" w:name="prendere-fuoco"/>
    <w:p>
      <w:pPr>
        <w:pStyle w:val="Heading3"/>
      </w:pPr>
      <w:r>
        <w:t xml:space="preserve">Prendere Fuoco</w:t>
      </w:r>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7"/>
    <w:bookmarkStart w:id="609" w:name="pericoli-del-freddo"/>
    <w:p>
      <w:pPr>
        <w:pStyle w:val="Heading3"/>
      </w:pPr>
      <w:r>
        <w:t xml:space="preserve">Pericoli del Freddo</w:t>
      </w:r>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9"/>
    <w:bookmarkStart w:id="6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bookmarkEnd w:id="611"/>
    <w:bookmarkStart w:id="6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12"/>
    <w:bookmarkEnd w:id="613"/>
    <w:bookmarkStart w:id="615" w:name="tempo-atmosferico---meteo"/>
    <w:p>
      <w:pPr>
        <w:pStyle w:val="Heading2"/>
      </w:pPr>
      <w:r>
        <w:t xml:space="preserve">Tempo Atmosferico - Meteo</w:t>
      </w:r>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9" w:name="tempeste"/>
    <w:p>
      <w:pPr>
        <w:pStyle w:val="Heading3"/>
      </w:pPr>
      <w:r>
        <w:t xml:space="preserve">Tempeste</w:t>
      </w:r>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9"/>
    <w:bookmarkStart w:id="621" w:name="nebbia"/>
    <w:p>
      <w:pPr>
        <w:pStyle w:val="Heading3"/>
      </w:pPr>
      <w:r>
        <w:t xml:space="preserve">Nebbia</w:t>
      </w:r>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21"/>
    <w:bookmarkStart w:id="623" w:name="venti"/>
    <w:p>
      <w:pPr>
        <w:pStyle w:val="Heading3"/>
      </w:pPr>
      <w:r>
        <w:t xml:space="preserve">Venti</w:t>
      </w:r>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3"/>
    <w:bookmarkEnd w:id="624"/>
    <w:bookmarkStart w:id="635" w:name="avventure-in-acqua"/>
    <w:p>
      <w:pPr>
        <w:pStyle w:val="Heading1"/>
      </w:pPr>
      <w:r>
        <w:t xml:space="preserve">Avventure in Acqua</w:t>
      </w:r>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6"/>
    <w:bookmarkStart w:id="62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7"/>
    <w:bookmarkStart w:id="62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8"/>
    <w:bookmarkEnd w:id="629"/>
    <w:bookmarkStart w:id="63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3"/>
    <w:bookmarkEnd w:id="63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5"/>
    <w:bookmarkStart w:id="640" w:name="avventure-in-città"/>
    <w:p>
      <w:pPr>
        <w:pStyle w:val="Heading1"/>
      </w:pPr>
      <w:r>
        <w:t xml:space="preserve">Avventure in Città</w:t>
      </w:r>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40"/>
    <w:bookmarkStart w:id="642" w:name="avventure-e-disastri"/>
    <w:p>
      <w:pPr>
        <w:pStyle w:val="Heading1"/>
      </w:pPr>
      <w:r>
        <w:t xml:space="preserve">Avventure e Disastri</w:t>
      </w:r>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42"/>
    <w:bookmarkStart w:id="6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5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51"/>
    <w:bookmarkEnd w:id="652"/>
    <w:bookmarkStart w:id="67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7"/>
    <w:bookmarkStart w:id="65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8"/>
    <w:bookmarkStart w:id="66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60"/>
    <w:bookmarkStart w:id="66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61"/>
    <w:bookmarkStart w:id="66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62"/>
    <w:bookmarkStart w:id="66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3"/>
    <w:bookmarkEnd w:id="664"/>
    <w:bookmarkStart w:id="66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5"/>
    <w:bookmarkStart w:id="66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7"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67"/>
    <w:bookmarkStart w:id="66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9"/>
    <w:bookmarkEnd w:id="670"/>
    <w:bookmarkStart w:id="683" w:name="veleni-e-pozioni"/>
    <w:p>
      <w:pPr>
        <w:pStyle w:val="Heading1"/>
      </w:pPr>
      <w:r>
        <w:t xml:space="preserve">Veleni e Pozioni</w:t>
      </w:r>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7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72"/>
    <w:bookmarkStart w:id="67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bookmarkStart w:id="67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4"/>
    <w:bookmarkEnd w:id="675"/>
    <w:bookmarkStart w:id="67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6"/>
    <w:bookmarkStart w:id="6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7"/>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8"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8"/>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67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9"/>
    <w:bookmarkStart w:id="680"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680"/>
    <w:bookmarkStart w:id="68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1"/>
                    <a:stretch>
                      <a:fillRect/>
                    </a:stretch>
                  </pic:blipFill>
                  <pic:spPr bwMode="auto">
                    <a:xfrm>
                      <a:off x="0" y="0"/>
                      <a:ext cx="1834916" cy="963331"/>
                    </a:xfrm>
                    <a:prstGeom prst="rect">
                      <a:avLst/>
                    </a:prstGeom>
                    <a:noFill/>
                    <a:ln w="9525">
                      <a:noFill/>
                      <a:headEnd/>
                      <a:tailEnd/>
                    </a:ln>
                  </pic:spPr>
                </pic:pic>
              </a:graphicData>
            </a:graphic>
          </wp:inline>
        </w:drawing>
      </w:r>
    </w:p>
    <w:bookmarkEnd w:id="682"/>
    <w:bookmarkEnd w:id="683"/>
    <w:bookmarkStart w:id="710" w:name="movimento-e-trasporto"/>
    <w:p>
      <w:pPr>
        <w:pStyle w:val="Heading1"/>
      </w:pPr>
      <w:r>
        <w:t xml:space="preserve">Movimento e Trasporto</w:t>
      </w:r>
    </w:p>
    <w:p>
      <w:pPr>
        <w:pStyle w:val="FirstParagraph"/>
      </w:pPr>
      <w:bookmarkStart w:id="684" w:name="movimento-e-trasporto"/>
      <w:r>
        <w:t xml:space="preserve">[movimento-e-trasporto]</w:t>
      </w:r>
      <w:bookmarkEnd w:id="68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68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5"/>
    <w:bookmarkStart w:id="686"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6"/>
    <w:bookmarkStart w:id="68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7"/>
    <w:bookmarkEnd w:id="688"/>
    <w:bookmarkStart w:id="68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689"/>
    <w:bookmarkStart w:id="69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90"/>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1"/>
                    <a:stretch>
                      <a:fillRect/>
                    </a:stretch>
                  </pic:blipFill>
                  <pic:spPr bwMode="auto">
                    <a:xfrm>
                      <a:off x="0" y="0"/>
                      <a:ext cx="2043351" cy="1363937"/>
                    </a:xfrm>
                    <a:prstGeom prst="rect">
                      <a:avLst/>
                    </a:prstGeom>
                    <a:noFill/>
                    <a:ln w="9525">
                      <a:noFill/>
                      <a:headEnd/>
                      <a:tailEnd/>
                    </a:ln>
                  </pic:spPr>
                </pic:pic>
              </a:graphicData>
            </a:graphic>
          </wp:inline>
        </w:drawing>
      </w:r>
    </w:p>
    <w:bookmarkStart w:id="709" w:name="tabella-cavalcature-e-veicoli"/>
    <w:p>
      <w:pPr>
        <w:pStyle w:val="Heading2"/>
      </w:pPr>
      <w:r>
        <w:t xml:space="preserve">Tabella: Cavalcature e Veicoli</w:t>
      </w:r>
    </w:p>
    <w:p>
      <w:pPr>
        <w:pStyle w:val="FirstParagraph"/>
      </w:pPr>
      <w:bookmarkStart w:id="692" w:name="tabella-cavalcature-e-veicoli"/>
      <w:r>
        <w:t xml:space="preserve">[tabella-cavalcature-e-veicoli]</w:t>
      </w:r>
      <w:bookmarkEnd w:id="692"/>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3"/>
    <w:bookmarkStart w:id="697" w:name="X1ef41c139384ad0bfb25ff873b920786682b2a2"/>
    <w:p>
      <w:pPr>
        <w:pStyle w:val="Heading2"/>
      </w:pPr>
      <w:r>
        <w:t xml:space="preserve">Capacità di Carico e Trasporto: Peso Ingombro</w:t>
      </w:r>
    </w:p>
    <w:p>
      <w:pPr>
        <w:pStyle w:val="FirstParagraph"/>
      </w:pPr>
      <w:bookmarkStart w:id="694" w:name="X314979e2b5a2be334ec4f78543dd7ba458280a4"/>
      <w:r>
        <w:t xml:space="preserve">[sec:capacita-di-carico-e-trasporto-ingombro]</w:t>
      </w:r>
      <w:bookmarkEnd w:id="694"/>
    </w:p>
    <w:bookmarkStart w:id="69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5"/>
    <w:bookmarkStart w:id="696" w:name="capacità-di-carico"/>
    <w:p>
      <w:pPr>
        <w:pStyle w:val="Heading3"/>
      </w:pPr>
      <w:r>
        <w:t xml:space="preserve">Capacità di Carico</w:t>
      </w:r>
    </w:p>
    <w:p>
      <w:pPr>
        <w:pStyle w:val="FirstParagraph"/>
      </w:pPr>
      <w:r>
        <w:t xml:space="preserve">Consulta la tabella Capacità di carico per capire la tua capacità di carico.</w:t>
      </w:r>
    </w:p>
    <w:bookmarkEnd w:id="696"/>
    <w:bookmarkEnd w:id="69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8"/>
    <w:bookmarkStart w:id="69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699"/>
    <w:bookmarkStart w:id="701"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01"/>
    <w:bookmarkStart w:id="708" w:name="altri-tipi-di-movimento"/>
    <w:p>
      <w:pPr>
        <w:pStyle w:val="Heading2"/>
      </w:pPr>
      <w:r>
        <w:t xml:space="preserve">Altri Tipi di Movimento</w:t>
      </w:r>
    </w:p>
    <w:bookmarkStart w:id="70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702"/>
    <w:bookmarkStart w:id="70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3"/>
    <w:bookmarkStart w:id="70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4"/>
    <w:bookmarkStart w:id="70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5"/>
    <w:bookmarkStart w:id="70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6"/>
                    <a:stretch>
                      <a:fillRect/>
                    </a:stretch>
                  </pic:blipFill>
                  <pic:spPr bwMode="auto">
                    <a:xfrm>
                      <a:off x="0" y="0"/>
                      <a:ext cx="1834916" cy="2446555"/>
                    </a:xfrm>
                    <a:prstGeom prst="rect">
                      <a:avLst/>
                    </a:prstGeom>
                    <a:noFill/>
                    <a:ln w="9525">
                      <a:noFill/>
                      <a:headEnd/>
                      <a:tailEnd/>
                    </a:ln>
                  </pic:spPr>
                </pic:pic>
              </a:graphicData>
            </a:graphic>
          </wp:inline>
        </w:drawing>
      </w:r>
    </w:p>
    <w:bookmarkEnd w:id="707"/>
    <w:bookmarkEnd w:id="708"/>
    <w:bookmarkEnd w:id="709"/>
    <w:bookmarkEnd w:id="710"/>
    <w:bookmarkStart w:id="743" w:name="masterizzare"/>
    <w:p>
      <w:pPr>
        <w:pStyle w:val="Heading1"/>
      </w:pPr>
      <w:r>
        <w:t xml:space="preserve">Masterizzare</w:t>
      </w:r>
    </w:p>
    <w:p>
      <w:pPr>
        <w:pStyle w:val="FirstParagraph"/>
      </w:pPr>
      <w:bookmarkStart w:id="711" w:name="masterizzare"/>
      <w:r>
        <w:t xml:space="preserve">[masterizzare]</w:t>
      </w:r>
      <w:bookmarkEnd w:id="711"/>
    </w:p>
    <w:bookmarkStart w:id="74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12" w:name="il-narratore"/>
      <w:r>
        <w:t xml:space="preserve">[il-narratore]</w:t>
      </w:r>
      <w:bookmarkEnd w:id="71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7" w:name="punti-esperienza"/>
    <w:p>
      <w:pPr>
        <w:pStyle w:val="Heading2"/>
      </w:pPr>
      <w:r>
        <w:t xml:space="preserve">Punti Esperienza</w:t>
      </w:r>
    </w:p>
    <w:p>
      <w:pPr>
        <w:pStyle w:val="FirstParagraph"/>
      </w:pPr>
      <w:bookmarkStart w:id="713" w:name="punti-esperienza"/>
      <w:r>
        <w:t xml:space="preserve">[punti-esperienza]</w:t>
      </w:r>
      <w:bookmarkEnd w:id="71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16" w:name="tabella-punti-esperienza-livello"/>
    <w:p>
      <w:pPr>
        <w:pStyle w:val="Heading3"/>
      </w:pPr>
      <w:r>
        <w:t xml:space="preserve">Tabella: Punti Esperienza / Livello</w:t>
      </w:r>
    </w:p>
    <w:p>
      <w:pPr>
        <w:pStyle w:val="FirstParagraph"/>
      </w:pPr>
      <w:bookmarkStart w:id="714" w:name="tabella-punti-esperienza-livello"/>
      <w:r>
        <w:t xml:space="preserve">[tabella-punti-esperienza-livello]</w:t>
      </w:r>
      <w:bookmarkEnd w:id="71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16"/>
    <w:bookmarkEnd w:id="717"/>
    <w:bookmarkStart w:id="731" w:name="incontri"/>
    <w:p>
      <w:pPr>
        <w:pStyle w:val="Heading2"/>
      </w:pPr>
      <w:r>
        <w:t xml:space="preserve">Incontri</w:t>
      </w:r>
    </w:p>
    <w:p>
      <w:pPr>
        <w:pStyle w:val="FirstParagraph"/>
      </w:pPr>
      <w:bookmarkStart w:id="718" w:name="incontri"/>
      <w:r>
        <w:t xml:space="preserve">[incontri]</w:t>
      </w:r>
      <w:bookmarkEnd w:id="718"/>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2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20"/>
    <w:bookmarkStart w:id="72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21"/>
    <w:bookmarkStart w:id="72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2"/>
                    <a:stretch>
                      <a:fillRect/>
                    </a:stretch>
                  </pic:blipFill>
                  <pic:spPr bwMode="auto">
                    <a:xfrm>
                      <a:off x="0" y="0"/>
                      <a:ext cx="5334000" cy="4596130"/>
                    </a:xfrm>
                    <a:prstGeom prst="rect">
                      <a:avLst/>
                    </a:prstGeom>
                    <a:noFill/>
                    <a:ln w="9525">
                      <a:noFill/>
                      <a:headEnd/>
                      <a:tailEnd/>
                    </a:ln>
                  </pic:spPr>
                </pic:pic>
              </a:graphicData>
            </a:graphic>
          </wp:inline>
        </w:drawing>
      </w:r>
    </w:p>
    <w:bookmarkEnd w:id="723"/>
    <w:bookmarkStart w:id="72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4"/>
    <w:bookmarkStart w:id="72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5"/>
    <w:bookmarkStart w:id="72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6"/>
    <w:bookmarkStart w:id="72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7"/>
    <w:bookmarkStart w:id="728"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8"/>
    <w:bookmarkStart w:id="73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30"/>
    <w:bookmarkEnd w:id="731"/>
    <w:bookmarkStart w:id="733" w:name="recitare"/>
    <w:p>
      <w:pPr>
        <w:pStyle w:val="Heading2"/>
      </w:pPr>
      <w:r>
        <w:t xml:space="preserve">Recitare</w:t>
      </w:r>
    </w:p>
    <w:p>
      <w:pPr>
        <w:pStyle w:val="FirstParagraph"/>
      </w:pPr>
      <w:bookmarkStart w:id="732" w:name="recitare"/>
      <w:r>
        <w:t xml:space="preserve">[recitare]</w:t>
      </w:r>
      <w:bookmarkEnd w:id="73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33"/>
    <w:bookmarkStart w:id="736"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34">
        <w:r>
          <w:rPr>
            <w:rStyle w:val="Hyperlink"/>
          </w:rPr>
          <w:t xml:space="preserve">Anydice</w:t>
        </w:r>
      </w:hyperlink>
      <w:r>
        <w:t xml:space="preserve"> </w:t>
      </w:r>
      <w:r>
        <w:t xml:space="preserve">e se volete gia’ lo schema usato in Dungeon Bell System potete usare questo link</w:t>
      </w:r>
      <w:r>
        <w:t xml:space="preserve"> </w:t>
      </w:r>
      <w:hyperlink r:id="rId735">
        <w:r>
          <w:rPr>
            <w:rStyle w:val="Hyperlink"/>
          </w:rPr>
          <w:t xml:space="preserve">3d6 explore</w:t>
        </w:r>
      </w:hyperlink>
    </w:p>
    <w:bookmarkEnd w:id="736"/>
    <w:bookmarkStart w:id="740" w:name="le-avventure-in-dbs"/>
    <w:p>
      <w:pPr>
        <w:pStyle w:val="Heading2"/>
      </w:pPr>
      <w:r>
        <w:t xml:space="preserve">Le avventure in DBS</w:t>
      </w:r>
    </w:p>
    <w:bookmarkStart w:id="737" w:name="OSR"/>
    <w:bookmarkEnd w:id="737"/>
    <w:p>
      <w:pPr>
        <w:pStyle w:val="FirstParagraph"/>
      </w:pPr>
      <w:r>
        <w:t xml:space="preserve">Suggerisco la lettura integrale dell’articolo</w:t>
      </w:r>
      <w:r>
        <w:t xml:space="preserve"> </w:t>
      </w:r>
      <w:hyperlink r:id="rId7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8"/>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8"/>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40"/>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41"/>
                    <a:stretch>
                      <a:fillRect/>
                    </a:stretch>
                  </pic:blipFill>
                  <pic:spPr bwMode="auto">
                    <a:xfrm>
                      <a:off x="0" y="0"/>
                      <a:ext cx="5334000" cy="7992109"/>
                    </a:xfrm>
                    <a:prstGeom prst="rect">
                      <a:avLst/>
                    </a:prstGeom>
                    <a:noFill/>
                    <a:ln w="9525">
                      <a:noFill/>
                      <a:headEnd/>
                      <a:tailEnd/>
                    </a:ln>
                  </pic:spPr>
                </pic:pic>
              </a:graphicData>
            </a:graphic>
          </wp:inline>
        </w:drawing>
      </w:r>
    </w:p>
    <w:bookmarkEnd w:id="742"/>
    <w:bookmarkEnd w:id="743"/>
    <w:bookmarkStart w:id="76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44" w:name="creare-oggetti-magici"/>
      <w:r>
        <w:t xml:space="preserve">[creare-oggetti-magici]</w:t>
      </w:r>
      <w:bookmarkEnd w:id="74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5"/>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6"/>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7"/>
    <w:bookmarkStart w:id="74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8"/>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9"/>
    <w:bookmarkStart w:id="75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50"/>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51"/>
    <w:bookmarkStart w:id="75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53"/>
    <w:bookmarkStart w:id="75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55"/>
    <w:bookmarkStart w:id="75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igenza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7"/>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bookmarkEnd w:id="758"/>
    <w:bookmarkStart w:id="75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59"/>
    <w:bookmarkStart w:id="76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60"/>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61"/>
    <w:bookmarkStart w:id="76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62"/>
    <w:bookmarkEnd w:id="763"/>
    <w:bookmarkStart w:id="781"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64" w:name="oggetti-magici"/>
      <w:r>
        <w:t xml:space="preserve">[oggetti-magici]</w:t>
      </w:r>
      <w:bookmarkEnd w:id="764"/>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6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65"/>
    <w:bookmarkStart w:id="778" w:name="Xfcede835f1204bf410f0b2686cb79b1344b2a48"/>
    <w:p>
      <w:pPr>
        <w:pStyle w:val="Heading2"/>
      </w:pPr>
      <w:r>
        <w:t xml:space="preserve">Tabella: Generazione Casuale degli Oggetti Magici</w:t>
      </w:r>
    </w:p>
    <w:p>
      <w:pPr>
        <w:pStyle w:val="FirstParagraph"/>
      </w:pPr>
      <w:bookmarkStart w:id="766" w:name="Xfcede835f1204bf410f0b2686cb79b1344b2a48"/>
      <w:r>
        <w:t xml:space="preserve">[tabella-generazione-casuale-degli-oggetti-magici]</w:t>
      </w:r>
      <w:bookmarkEnd w:id="76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7"/>
    <w:bookmarkStart w:id="769" w:name="oggetti-magici-sul-corpo"/>
    <w:p>
      <w:pPr>
        <w:pStyle w:val="Heading2"/>
      </w:pPr>
      <w:r>
        <w:t xml:space="preserve">Oggetti Magici sul Corpo</w:t>
      </w:r>
    </w:p>
    <w:p>
      <w:pPr>
        <w:pStyle w:val="FirstParagraph"/>
      </w:pPr>
      <w:bookmarkStart w:id="768" w:name="oggetti-magici-sul-corpo"/>
      <w:r>
        <w:t xml:space="preserve">[oggetti-magici-sul-corpo]</w:t>
      </w:r>
      <w:bookmarkEnd w:id="76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9"/>
    <w:bookmarkStart w:id="771" w:name="X8f347e53e35ce46493a06a72a4356c547a94aa9"/>
    <w:p>
      <w:pPr>
        <w:pStyle w:val="Heading2"/>
      </w:pPr>
      <w:r>
        <w:t xml:space="preserve">Tiri Salvezza Contro i Poteri degli Oggetti Magici</w:t>
      </w:r>
    </w:p>
    <w:p>
      <w:pPr>
        <w:pStyle w:val="FirstParagraph"/>
      </w:pPr>
      <w:bookmarkStart w:id="770" w:name="X8f347e53e35ce46493a06a72a4356c547a94aa9"/>
      <w:r>
        <w:t xml:space="preserve">[tiri-salvezza-contro-i-poteri-degli-oggetti-magici]</w:t>
      </w:r>
      <w:bookmarkEnd w:id="77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71"/>
    <w:bookmarkStart w:id="773" w:name="danneggiare-gli-oggetti-magici"/>
    <w:p>
      <w:pPr>
        <w:pStyle w:val="Heading2"/>
      </w:pPr>
      <w:r>
        <w:t xml:space="preserve">Danneggiare gli Oggetti Magici</w:t>
      </w:r>
    </w:p>
    <w:p>
      <w:pPr>
        <w:pStyle w:val="FirstParagraph"/>
      </w:pPr>
      <w:bookmarkStart w:id="772" w:name="danneggiare-gli-oggetti-magici"/>
      <w:r>
        <w:t xml:space="preserve">[danneggiare-gli-oggetti-magici]</w:t>
      </w:r>
      <w:bookmarkEnd w:id="77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73"/>
    <w:bookmarkStart w:id="775" w:name="riparare-gli-oggetti-magici"/>
    <w:p>
      <w:pPr>
        <w:pStyle w:val="Heading2"/>
      </w:pPr>
      <w:r>
        <w:t xml:space="preserve">Riparare gli Oggetti Magici</w:t>
      </w:r>
    </w:p>
    <w:p>
      <w:pPr>
        <w:pStyle w:val="FirstParagraph"/>
      </w:pPr>
      <w:bookmarkStart w:id="774" w:name="riparare-gli-oggetti-magici"/>
      <w:r>
        <w:t xml:space="preserve">[riparare-gli-oggetti-magici]</w:t>
      </w:r>
      <w:bookmarkEnd w:id="774"/>
    </w:p>
    <w:p>
      <w:pPr>
        <w:pStyle w:val="BodyText"/>
      </w:pPr>
      <w:r>
        <w:t xml:space="preserve">Per riparare un oggetto magico occorrono materiali e tempo, pari alla metà del tempo e del costo per crearlo.</w:t>
      </w:r>
    </w:p>
    <w:bookmarkEnd w:id="775"/>
    <w:bookmarkStart w:id="777" w:name="cariche-dosi-e-usi-multipli"/>
    <w:p>
      <w:pPr>
        <w:pStyle w:val="Heading2"/>
      </w:pPr>
      <w:r>
        <w:t xml:space="preserve">Cariche, Dosi e Usi Multipli</w:t>
      </w:r>
    </w:p>
    <w:p>
      <w:pPr>
        <w:pStyle w:val="FirstParagraph"/>
      </w:pPr>
      <w:bookmarkStart w:id="776" w:name="cariche-dosi-e-usi-multipli"/>
      <w:r>
        <w:t xml:space="preserve">[cariche-dosi-e-usi-multipli]</w:t>
      </w:r>
      <w:bookmarkEnd w:id="77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7"/>
    <w:bookmarkEnd w:id="778"/>
    <w:bookmarkStart w:id="780" w:name="acquisire-oggetti-magici"/>
    <w:p>
      <w:pPr>
        <w:pStyle w:val="Heading2"/>
      </w:pPr>
      <w:r>
        <w:t xml:space="preserve">Acquisire Oggetti Magici</w:t>
      </w:r>
    </w:p>
    <w:p>
      <w:pPr>
        <w:pStyle w:val="FirstParagraph"/>
      </w:pPr>
      <w:bookmarkStart w:id="779" w:name="acquisire-oggetti-magici"/>
      <w:r>
        <w:t xml:space="preserve">[acquisire-oggetti-magici]</w:t>
      </w:r>
      <w:bookmarkEnd w:id="77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80"/>
    <w:bookmarkEnd w:id="781"/>
    <w:bookmarkStart w:id="85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8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82"/>
    <w:bookmarkStart w:id="78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3"/>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5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8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785"/>
    <w:bookmarkStart w:id="78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786"/>
    <w:bookmarkStart w:id="787"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787"/>
    <w:bookmarkStart w:id="78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788"/>
    <w:bookmarkStart w:id="78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789"/>
    <w:bookmarkStart w:id="79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790"/>
    <w:bookmarkStart w:id="79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791"/>
    <w:bookmarkStart w:id="79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792"/>
    <w:bookmarkStart w:id="79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793"/>
    <w:bookmarkStart w:id="79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794"/>
    <w:bookmarkStart w:id="79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795"/>
    <w:bookmarkStart w:id="79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796"/>
    <w:bookmarkStart w:id="79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797"/>
    <w:bookmarkStart w:id="79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798"/>
    <w:bookmarkStart w:id="79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799"/>
    <w:bookmarkStart w:id="80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00"/>
    <w:bookmarkStart w:id="80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01"/>
    <w:bookmarkStart w:id="80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02"/>
    <w:bookmarkStart w:id="80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03"/>
    <w:bookmarkStart w:id="80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04"/>
    <w:bookmarkStart w:id="80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05"/>
    <w:bookmarkStart w:id="80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06"/>
    <w:bookmarkStart w:id="80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07"/>
    <w:bookmarkStart w:id="80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08"/>
    <w:bookmarkStart w:id="80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09"/>
    <w:bookmarkStart w:id="81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10"/>
    <w:bookmarkStart w:id="81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11"/>
    <w:bookmarkStart w:id="81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12"/>
    <w:bookmarkStart w:id="81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13"/>
    <w:bookmarkStart w:id="81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14"/>
    <w:bookmarkStart w:id="81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15"/>
    <w:bookmarkStart w:id="816"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16"/>
    <w:bookmarkStart w:id="81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17"/>
    <w:bookmarkStart w:id="81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18"/>
    <w:bookmarkStart w:id="81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19"/>
    <w:bookmarkStart w:id="82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20"/>
    <w:bookmarkStart w:id="821"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21"/>
    <w:bookmarkStart w:id="82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22"/>
    <w:bookmarkStart w:id="82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23"/>
    <w:bookmarkStart w:id="82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24"/>
    <w:bookmarkStart w:id="82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25"/>
    <w:bookmarkStart w:id="82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26"/>
    <w:bookmarkStart w:id="85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27"/>
    <w:bookmarkStart w:id="82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28"/>
    <w:bookmarkStart w:id="82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29"/>
    <w:bookmarkStart w:id="83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30"/>
    <w:bookmarkStart w:id="83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31"/>
    <w:bookmarkStart w:id="83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32"/>
    <w:bookmarkStart w:id="83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33"/>
    <w:bookmarkStart w:id="83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34"/>
    <w:bookmarkStart w:id="83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35"/>
    <w:bookmarkStart w:id="83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36"/>
    <w:bookmarkStart w:id="83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37"/>
    <w:bookmarkStart w:id="83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38"/>
    <w:bookmarkStart w:id="83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39"/>
    <w:bookmarkStart w:id="84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40"/>
    <w:bookmarkStart w:id="84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41"/>
    <w:bookmarkStart w:id="84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42"/>
    <w:bookmarkStart w:id="84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43"/>
    <w:bookmarkStart w:id="84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44"/>
    <w:bookmarkStart w:id="84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45"/>
    <w:bookmarkStart w:id="84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46"/>
    <w:bookmarkStart w:id="84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47"/>
    <w:bookmarkStart w:id="84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48"/>
    <w:bookmarkStart w:id="84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49"/>
    <w:bookmarkStart w:id="85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50"/>
    <w:bookmarkStart w:id="85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51"/>
    <w:bookmarkStart w:id="85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52"/>
    <w:bookmarkEnd w:id="853"/>
    <w:bookmarkEnd w:id="854"/>
    <w:bookmarkEnd w:id="855"/>
    <w:bookmarkStart w:id="87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6" w:name="oggetti-maledetti"/>
      <w:r>
        <w:t xml:space="preserve">[oggetti-maledetti]</w:t>
      </w:r>
      <w:bookmarkEnd w:id="85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7"/>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8"/>
    <w:bookmarkStart w:id="86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9"/>
    <w:bookmarkStart w:id="86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60"/>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61"/>
    <w:bookmarkEnd w:id="862"/>
    <w:bookmarkStart w:id="86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6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3"/>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64"/>
    <w:bookmarkStart w:id="86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65"/>
    <w:bookmarkStart w:id="86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6"/>
    <w:bookmarkEnd w:id="867"/>
    <w:bookmarkStart w:id="86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8"/>
    <w:bookmarkStart w:id="86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9"/>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70"/>
    <w:bookmarkStart w:id="89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71" w:name="yeru"/>
      <w:r>
        <w:t xml:space="preserve">[yeru]</w:t>
      </w:r>
      <w:bookmarkEnd w:id="87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74" w:name="luoghi-notevoli-di-yeru"/>
    <w:p>
      <w:pPr>
        <w:pStyle w:val="Heading2"/>
      </w:pPr>
      <w:r>
        <w:t xml:space="preserve">Luoghi notevoli di Yeru</w:t>
      </w:r>
    </w:p>
    <w:bookmarkStart w:id="87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72"/>
    <w:bookmarkStart w:id="873"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73"/>
    <w:bookmarkEnd w:id="874"/>
    <w:bookmarkStart w:id="87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5" w:name="i-portali"/>
      <w:r>
        <w:t xml:space="preserve">[i-portali]</w:t>
      </w:r>
      <w:bookmarkEnd w:id="8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6"/>
    <w:bookmarkStart w:id="886" w:name="draghi"/>
    <w:p>
      <w:pPr>
        <w:pStyle w:val="Heading2"/>
      </w:pPr>
      <w:r>
        <w:t xml:space="preserve">Draghi</w:t>
      </w:r>
    </w:p>
    <w:p>
      <w:pPr>
        <w:pStyle w:val="FirstParagraph"/>
      </w:pPr>
      <w:bookmarkStart w:id="877" w:name="draghi"/>
      <w:r>
        <w:t xml:space="preserve">[draghi]</w:t>
      </w:r>
      <w:bookmarkEnd w:id="8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8"/>
    <w:bookmarkStart w:id="8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9"/>
    <w:bookmarkStart w:id="8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80"/>
    <w:bookmarkStart w:id="8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81"/>
    <w:bookmarkStart w:id="88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82"/>
    <w:bookmarkStart w:id="8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83"/>
    <w:bookmarkStart w:id="8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84"/>
    <w:bookmarkStart w:id="8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85"/>
    <w:bookmarkEnd w:id="886"/>
    <w:bookmarkStart w:id="88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7" w:name="il-calendario"/>
      <w:r>
        <w:t xml:space="preserve">[il-calendario]</w:t>
      </w:r>
      <w:bookmarkEnd w:id="88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8"/>
    <w:bookmarkStart w:id="8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 apostolo Giovanni)</w:t>
      </w:r>
      <w:r>
        <w:t xml:space="preserve"> </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9"/>
    <w:bookmarkEnd w:id="890"/>
    <w:bookmarkStart w:id="92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91"/>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9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9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93"/>
    <w:bookmarkStart w:id="89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94"/>
    <w:bookmarkStart w:id="89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95"/>
    <w:bookmarkStart w:id="89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6"/>
    <w:bookmarkStart w:id="89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7"/>
    <w:bookmarkStart w:id="89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8"/>
    <w:bookmarkStart w:id="89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9"/>
    <w:bookmarkStart w:id="90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00"/>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0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01"/>
    <w:bookmarkStart w:id="90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902"/>
    <w:bookmarkStart w:id="90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903"/>
    <w:bookmarkStart w:id="90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904"/>
    <w:bookmarkStart w:id="90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905"/>
    <w:bookmarkStart w:id="90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6"/>
    <w:bookmarkStart w:id="90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7"/>
    <w:bookmarkStart w:id="90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8"/>
    <w:bookmarkStart w:id="90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9"/>
    <w:bookmarkStart w:id="91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10"/>
    <w:bookmarkStart w:id="91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11"/>
    <w:bookmarkStart w:id="91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12"/>
    <w:bookmarkStart w:id="91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13"/>
    <w:bookmarkStart w:id="91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14"/>
    <w:bookmarkStart w:id="91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15"/>
    <w:bookmarkStart w:id="91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6"/>
    <w:bookmarkStart w:id="91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7"/>
    <w:bookmarkStart w:id="91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8"/>
    <w:bookmarkStart w:id="91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9"/>
    <w:bookmarkStart w:id="92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20"/>
    <w:bookmarkEnd w:id="921"/>
    <w:bookmarkStart w:id="98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2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23"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23"/>
    <w:bookmarkStart w:id="924"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24"/>
    <w:bookmarkStart w:id="92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 o più</w:t>
            </w:r>
          </w:p>
        </w:tc>
        <w:tc>
          <w:tcPr/>
          <w:p>
            <w:pPr>
              <w:pStyle w:val="Compact"/>
              <w:jc w:val="left"/>
            </w:pPr>
            <w:r>
              <w:t xml:space="preserve">Drago anziano</w:t>
            </w:r>
          </w:p>
        </w:tc>
      </w:tr>
    </w:tbl>
    <w:bookmarkEnd w:id="925"/>
    <w:bookmarkStart w:id="92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7"/>
    <w:bookmarkStart w:id="92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28"/>
    <w:bookmarkStart w:id="92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9"/>
    <w:bookmarkStart w:id="93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30"/>
    <w:bookmarkStart w:id="931"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31"/>
    <w:bookmarkStart w:id="93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3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33"/>
    <w:bookmarkStart w:id="93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34"/>
    <w:bookmarkStart w:id="93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35"/>
    <w:bookmarkStart w:id="93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6"/>
    <w:bookmarkStart w:id="94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7"/>
    <w:bookmarkStart w:id="93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39"/>
    <w:bookmarkStart w:id="94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40"/>
    <w:bookmarkStart w:id="94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41"/>
    <w:bookmarkEnd w:id="942"/>
    <w:bookmarkStart w:id="94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43"/>
    <w:bookmarkStart w:id="94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44"/>
    <w:bookmarkStart w:id="94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45"/>
    <w:bookmarkStart w:id="94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6"/>
    <w:bookmarkStart w:id="947"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bookmarkEnd w:id="947"/>
    <w:bookmarkStart w:id="94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8"/>
    <w:bookmarkStart w:id="956"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4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49"/>
    <w:bookmarkStart w:id="95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50"/>
    <w:bookmarkStart w:id="95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51"/>
    <w:bookmarkStart w:id="95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53"/>
    <w:bookmarkStart w:id="95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54"/>
    <w:bookmarkStart w:id="955"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55"/>
    <w:bookmarkEnd w:id="956"/>
    <w:bookmarkStart w:id="95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7"/>
    <w:bookmarkStart w:id="96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8"/>
    <w:bookmarkStart w:id="95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9"/>
    <w:bookmarkStart w:id="96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60"/>
    <w:bookmarkStart w:id="961"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61"/>
    <w:bookmarkEnd w:id="962"/>
    <w:bookmarkStart w:id="98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6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63"/>
    <w:bookmarkStart w:id="96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64"/>
    <w:bookmarkStart w:id="96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65"/>
    <w:bookmarkStart w:id="96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6"/>
    <w:bookmarkStart w:id="967"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7"/>
    <w:bookmarkStart w:id="968"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8"/>
    <w:bookmarkStart w:id="96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9"/>
    <w:bookmarkStart w:id="97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70"/>
    <w:bookmarkStart w:id="97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71"/>
    <w:bookmarkStart w:id="97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72"/>
    <w:bookmarkStart w:id="97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73"/>
    <w:bookmarkStart w:id="97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74"/>
    <w:bookmarkStart w:id="97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75"/>
    <w:bookmarkStart w:id="97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6"/>
    <w:bookmarkStart w:id="97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7"/>
    <w:bookmarkStart w:id="97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8"/>
    <w:bookmarkStart w:id="97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9"/>
    <w:bookmarkStart w:id="98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80"/>
    <w:bookmarkStart w:id="98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81"/>
    <w:bookmarkStart w:id="98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82"/>
    <w:bookmarkStart w:id="98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83"/>
    <w:bookmarkStart w:id="98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84"/>
    <w:bookmarkEnd w:id="985"/>
    <w:bookmarkEnd w:id="986"/>
    <w:bookmarkStart w:id="987"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7"/>
    <w:bookmarkStart w:id="989"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8" w:name="condizioni"/>
      <w:r>
        <w:t xml:space="preserve">[condizioni]</w:t>
      </w:r>
      <w:bookmarkEnd w:id="98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9"/>
    <w:bookmarkStart w:id="99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90"/>
    <w:bookmarkStart w:id="997" w:name="scheda-manuale-e-schermo"/>
    <w:p>
      <w:pPr>
        <w:pStyle w:val="Heading1"/>
      </w:pPr>
      <w:r>
        <w:t xml:space="preserve">Scheda, Manuale e Schermo</w:t>
      </w:r>
    </w:p>
    <w:p>
      <w:pPr>
        <w:pStyle w:val="FirstParagraph"/>
      </w:pPr>
      <w:bookmarkStart w:id="991" w:name="scheda-e-manuale"/>
      <w:r>
        <w:t xml:space="preserve">[scheda-e-manuale]</w:t>
      </w:r>
      <w:bookmarkEnd w:id="991"/>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92">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993">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994">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995">
        <w:r>
          <w:rPr>
            <w:rStyle w:val="Hyperlink"/>
          </w:rPr>
          <w:t xml:space="preserve">DBS</w:t>
        </w:r>
      </w:hyperlink>
      <w:r>
        <w:t xml:space="preserve"> </w:t>
      </w:r>
      <w:r>
        <w:t xml:space="preserve">(</w:t>
      </w:r>
      <w:hyperlink r:id="rId995">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996">
        <w:r>
          <w:rPr>
            <w:rStyle w:val="Hyperlink"/>
          </w:rPr>
          <w:t xml:space="preserve">changelog.md</w:t>
        </w:r>
      </w:hyperlink>
    </w:p>
    <w:p>
      <w:pPr>
        <w:pStyle w:val="BodyText"/>
      </w:pPr>
      <w:r>
        <w:t xml:space="preserve">oppure</w:t>
      </w:r>
      <w:r>
        <w:t xml:space="preserve"> </w:t>
      </w:r>
      <w:hyperlink r:id="rId996">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7"/>
    <w:bookmarkStart w:id="998"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1" Target="media/rId301.jpg" /><Relationship Type="http://schemas.openxmlformats.org/officeDocument/2006/relationships/image" Id="rId783" Target="media/rId783.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29" Target="media/rId729.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746" Target="media/rId746.png" /><Relationship Type="http://schemas.openxmlformats.org/officeDocument/2006/relationships/image" Id="rId616" Target="media/rId616.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60" Target="media/rId760.png" /><Relationship Type="http://schemas.openxmlformats.org/officeDocument/2006/relationships/image" Id="rId748" Target="media/rId748.png" /><Relationship Type="http://schemas.openxmlformats.org/officeDocument/2006/relationships/image" Id="rId22" Target="media/rId22.png" /><Relationship Type="http://schemas.openxmlformats.org/officeDocument/2006/relationships/image" Id="rId618" Target="media/rId618.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61" Target="media/rId261.png" /><Relationship Type="http://schemas.openxmlformats.org/officeDocument/2006/relationships/image" Id="rId154" Target="media/rId154.png" /><Relationship Type="http://schemas.openxmlformats.org/officeDocument/2006/relationships/image" Id="rId649" Target="media/rId649.png" /><Relationship Type="http://schemas.openxmlformats.org/officeDocument/2006/relationships/image" Id="rId52" Target="media/rId52.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9" Target="media/rId639.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630" Target="media/rId630.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1" Target="media/rId541.png" /><Relationship Type="http://schemas.openxmlformats.org/officeDocument/2006/relationships/image" Id="rId654" Target="media/rId654.png" /><Relationship Type="http://schemas.openxmlformats.org/officeDocument/2006/relationships/image" Id="rId437" Target="media/rId437.png" /><Relationship Type="http://schemas.openxmlformats.org/officeDocument/2006/relationships/image" Id="rId221" Target="media/rId221.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8" Target="media/rId648.png" /><Relationship Type="http://schemas.openxmlformats.org/officeDocument/2006/relationships/image" Id="rId164" Target="media/rId164.png" /><Relationship Type="http://schemas.openxmlformats.org/officeDocument/2006/relationships/image" Id="rId691" Target="media/rId691.png" /><Relationship Type="http://schemas.openxmlformats.org/officeDocument/2006/relationships/image" Id="rId553" Target="media/rId55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700" Target="media/rId700.png" /><Relationship Type="http://schemas.openxmlformats.org/officeDocument/2006/relationships/image" Id="rId209" Target="media/rId209.png" /><Relationship Type="http://schemas.openxmlformats.org/officeDocument/2006/relationships/image" Id="rId938" Target="media/rId938.png" /><Relationship Type="http://schemas.openxmlformats.org/officeDocument/2006/relationships/image" Id="rId435" Target="media/rId435.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52" Target="media/rId952.png" /><Relationship Type="http://schemas.openxmlformats.org/officeDocument/2006/relationships/image" Id="rId715" Target="media/rId715.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8" Target="media/rId98.png" /><Relationship Type="http://schemas.openxmlformats.org/officeDocument/2006/relationships/image" Id="rId288" Target="media/rId288.png" /><Relationship Type="http://schemas.openxmlformats.org/officeDocument/2006/relationships/image" Id="rId45" Target="media/rId45.jpg" /><Relationship Type="http://schemas.openxmlformats.org/officeDocument/2006/relationships/image" Id="rId521" Target="media/rId521.png" /><Relationship Type="http://schemas.openxmlformats.org/officeDocument/2006/relationships/image" Id="rId366" Target="media/rId366.png" /><Relationship Type="http://schemas.openxmlformats.org/officeDocument/2006/relationships/image" Id="rId863" Target="media/rId863.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4" Target="media/rId324.png" /><Relationship Type="http://schemas.openxmlformats.org/officeDocument/2006/relationships/image" Id="rId30" Target="media/rId30.png" /><Relationship Type="http://schemas.openxmlformats.org/officeDocument/2006/relationships/image" Id="rId151" Target="media/rId151.png" /><Relationship Type="http://schemas.openxmlformats.org/officeDocument/2006/relationships/image" Id="rId750" Target="media/rId750.png" /><Relationship Type="http://schemas.openxmlformats.org/officeDocument/2006/relationships/image" Id="rId156" Target="media/rId156.png" /><Relationship Type="http://schemas.openxmlformats.org/officeDocument/2006/relationships/image" Id="rId534" Target="media/rId534.jp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706" Target="media/rId706.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218" Target="media/rId218.jpg" /><Relationship Type="http://schemas.openxmlformats.org/officeDocument/2006/relationships/image" Id="rId122" Target="media/rId122.jpg" /><Relationship Type="http://schemas.openxmlformats.org/officeDocument/2006/relationships/image" Id="rId266" Target="media/rId266.png" /><Relationship Type="http://schemas.openxmlformats.org/officeDocument/2006/relationships/image" Id="rId719" Target="media/rId719.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547" Target="media/rId547.png" /><Relationship Type="http://schemas.openxmlformats.org/officeDocument/2006/relationships/image" Id="rId892" Target="media/rId892.png" /><Relationship Type="http://schemas.openxmlformats.org/officeDocument/2006/relationships/image" Id="rId97" Target="media/rId97.png" /><Relationship Type="http://schemas.openxmlformats.org/officeDocument/2006/relationships/image" Id="rId659" Target="media/rId659.png" /><Relationship Type="http://schemas.openxmlformats.org/officeDocument/2006/relationships/image" Id="rId545" Target="media/rId545.png" /><Relationship Type="http://schemas.openxmlformats.org/officeDocument/2006/relationships/image" Id="rId546" Target="media/rId546.png" /><Relationship Type="http://schemas.openxmlformats.org/officeDocument/2006/relationships/image" Id="rId386" Target="media/rId386.png" /><Relationship Type="http://schemas.openxmlformats.org/officeDocument/2006/relationships/image" Id="rId860" Target="media/rId860.png" /><Relationship Type="http://schemas.openxmlformats.org/officeDocument/2006/relationships/image" Id="rId565" Target="media/rId565.png" /><Relationship Type="http://schemas.openxmlformats.org/officeDocument/2006/relationships/image" Id="rId371" Target="media/rId371.png" /><Relationship Type="http://schemas.openxmlformats.org/officeDocument/2006/relationships/image" Id="rId51" Target="media/rId51.png" /><Relationship Type="http://schemas.openxmlformats.org/officeDocument/2006/relationships/image" Id="rId638" Target="media/rId638.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5" Target="media/rId745.png" /><Relationship Type="http://schemas.openxmlformats.org/officeDocument/2006/relationships/image" Id="rId581" Target="media/rId581.png" /><Relationship Type="http://schemas.openxmlformats.org/officeDocument/2006/relationships/image" Id="rId646" Target="media/rId646.jpg" /><Relationship Type="http://schemas.openxmlformats.org/officeDocument/2006/relationships/image" Id="rId167" Target="media/rId167.png" /><Relationship Type="http://schemas.openxmlformats.org/officeDocument/2006/relationships/image" Id="rId647" Target="media/rId647.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57" Target="media/rId757.png" /><Relationship Type="http://schemas.openxmlformats.org/officeDocument/2006/relationships/image" Id="rId69" Target="media/rId69.png" /><Relationship Type="http://schemas.openxmlformats.org/officeDocument/2006/relationships/image" Id="rId549" Target="media/rId549.png" /><Relationship Type="http://schemas.openxmlformats.org/officeDocument/2006/relationships/image" Id="rId66" Target="media/rId66.png" /><Relationship Type="http://schemas.openxmlformats.org/officeDocument/2006/relationships/image" Id="rId932" Target="media/rId932.png" /><Relationship Type="http://schemas.openxmlformats.org/officeDocument/2006/relationships/image" Id="rId922" Target="media/rId922.png" /><Relationship Type="http://schemas.openxmlformats.org/officeDocument/2006/relationships/image" Id="rId926" Target="media/rId926.png" /><Relationship Type="http://schemas.openxmlformats.org/officeDocument/2006/relationships/image" Id="rId238" Target="media/rId238.png" /><Relationship Type="http://schemas.openxmlformats.org/officeDocument/2006/relationships/image" Id="rId756" Target="media/rId756.png" /><Relationship Type="http://schemas.openxmlformats.org/officeDocument/2006/relationships/image" Id="rId248" Target="media/rId248.png" /><Relationship Type="http://schemas.openxmlformats.org/officeDocument/2006/relationships/image" Id="rId741" Target="media/rId741.png" /><Relationship Type="http://schemas.openxmlformats.org/officeDocument/2006/relationships/image" Id="rId542" Target="media/rId542.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1" Target="media/rId21.png" /><Relationship Type="http://schemas.openxmlformats.org/officeDocument/2006/relationships/image" Id="rId533" Target="media/rId533.png" /><Relationship Type="http://schemas.openxmlformats.org/officeDocument/2006/relationships/image" Id="rId754" Target="media/rId754.png" /><Relationship Type="http://schemas.openxmlformats.org/officeDocument/2006/relationships/image" Id="rId337" Target="media/rId337.png" /><Relationship Type="http://schemas.openxmlformats.org/officeDocument/2006/relationships/image" Id="rId197" Target="media/rId197.png" /><Relationship Type="http://schemas.openxmlformats.org/officeDocument/2006/relationships/image" Id="rId722" Target="media/rId722.png" /><Relationship Type="http://schemas.openxmlformats.org/officeDocument/2006/relationships/image" Id="rId375" Target="media/rId375.png" /><Relationship Type="http://schemas.openxmlformats.org/officeDocument/2006/relationships/image" Id="rId94" Target="media/rId94.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0" Target="media/rId190.jp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857" Target="media/rId857.png" /><Relationship Type="http://schemas.openxmlformats.org/officeDocument/2006/relationships/image" Id="rId752" Target="media/rId752.png" /><Relationship Type="http://schemas.openxmlformats.org/officeDocument/2006/relationships/image" Id="rId538" Target="media/rId538.png" /><Relationship Type="http://schemas.openxmlformats.org/officeDocument/2006/relationships/hyperlink" Id="rId734" Target="https://anydice.com/" TargetMode="External" /><Relationship Type="http://schemas.openxmlformats.org/officeDocument/2006/relationships/hyperlink" Id="rId735" Target="https://anydice.com/program/945" TargetMode="External" /><Relationship Type="http://schemas.openxmlformats.org/officeDocument/2006/relationships/hyperlink" Id="rId992" Target="https://github.com/buzzqw/TUS/blob/master/DBS%20-%20Dungeon%20Bell%20System.pdf" TargetMode="External" /><Relationship Type="http://schemas.openxmlformats.org/officeDocument/2006/relationships/hyperlink" Id="rId993" Target="https://github.com/buzzqw/TUS/blob/master/DBS-scheda.pdf" TargetMode="External" /><Relationship Type="http://schemas.openxmlformats.org/officeDocument/2006/relationships/hyperlink" Id="rId996" Target="https://github.com/buzzqw/TUS/blob/master/changelog.md" TargetMode="External" /><Relationship Type="http://schemas.openxmlformats.org/officeDocument/2006/relationships/hyperlink" Id="rId994" Target="https://github.com/buzzqw/TUS/blob/master/screen.pdf" TargetMode="External" /><Relationship Type="http://schemas.openxmlformats.org/officeDocument/2006/relationships/hyperlink" Id="rId995" Target="https://github.com/buzzqw/TUS/releases" TargetMode="External" /><Relationship Type="http://schemas.openxmlformats.org/officeDocument/2006/relationships/hyperlink" Id="rId739" Target="https://it.wikipedia.org/wiki/Old_School_Renaissance" TargetMode="External" /><Relationship Type="http://schemas.openxmlformats.org/officeDocument/2006/relationships/hyperlink" Id="rId73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34" Target="https://anydice.com/" TargetMode="External" /><Relationship Type="http://schemas.openxmlformats.org/officeDocument/2006/relationships/hyperlink" Id="rId735" Target="https://anydice.com/program/945" TargetMode="External" /><Relationship Type="http://schemas.openxmlformats.org/officeDocument/2006/relationships/hyperlink" Id="rId992" Target="https://github.com/buzzqw/TUS/blob/master/DBS%20-%20Dungeon%20Bell%20System.pdf" TargetMode="External" /><Relationship Type="http://schemas.openxmlformats.org/officeDocument/2006/relationships/hyperlink" Id="rId993" Target="https://github.com/buzzqw/TUS/blob/master/DBS-scheda.pdf" TargetMode="External" /><Relationship Type="http://schemas.openxmlformats.org/officeDocument/2006/relationships/hyperlink" Id="rId996" Target="https://github.com/buzzqw/TUS/blob/master/changelog.md" TargetMode="External" /><Relationship Type="http://schemas.openxmlformats.org/officeDocument/2006/relationships/hyperlink" Id="rId994" Target="https://github.com/buzzqw/TUS/blob/master/screen.pdf" TargetMode="External" /><Relationship Type="http://schemas.openxmlformats.org/officeDocument/2006/relationships/hyperlink" Id="rId995" Target="https://github.com/buzzqw/TUS/releases" TargetMode="External" /><Relationship Type="http://schemas.openxmlformats.org/officeDocument/2006/relationships/hyperlink" Id="rId739" Target="https://it.wikipedia.org/wiki/Old_School_Renaissance" TargetMode="External" /><Relationship Type="http://schemas.openxmlformats.org/officeDocument/2006/relationships/hyperlink" Id="rId7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3T15:08:17Z</dcterms:created>
  <dcterms:modified xsi:type="dcterms:W3CDTF">2021-08-03T15:08:17Z</dcterms:modified>
</cp:coreProperties>
</file>

<file path=docProps/custom.xml><?xml version="1.0" encoding="utf-8"?>
<Properties xmlns="http://schemas.openxmlformats.org/officeDocument/2006/custom-properties" xmlns:vt="http://schemas.openxmlformats.org/officeDocument/2006/docPropsVTypes"/>
</file>